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A94" w:rsidRPr="00910A85" w:rsidRDefault="00545D7A" w:rsidP="007711B7">
      <w:pPr>
        <w:jc w:val="center"/>
        <w:rPr>
          <w:b/>
          <w:sz w:val="36"/>
          <w:szCs w:val="36"/>
        </w:rPr>
      </w:pPr>
      <w:r w:rsidRPr="00910A85">
        <w:rPr>
          <w:b/>
          <w:sz w:val="36"/>
          <w:szCs w:val="36"/>
        </w:rPr>
        <w:t>Assignment 3 Rationale</w:t>
      </w:r>
      <w:bookmarkStart w:id="0" w:name="_GoBack"/>
      <w:bookmarkEnd w:id="0"/>
    </w:p>
    <w:p w:rsidR="00074213" w:rsidRPr="00910A85" w:rsidRDefault="00074213" w:rsidP="005D7D82">
      <w:pPr>
        <w:jc w:val="left"/>
        <w:rPr>
          <w:b/>
          <w:sz w:val="36"/>
          <w:szCs w:val="36"/>
        </w:rPr>
      </w:pPr>
    </w:p>
    <w:p w:rsidR="00074213" w:rsidRPr="00910A85" w:rsidRDefault="00074213" w:rsidP="005D7D82">
      <w:pPr>
        <w:jc w:val="left"/>
        <w:rPr>
          <w:b/>
          <w:sz w:val="36"/>
          <w:szCs w:val="36"/>
        </w:rPr>
      </w:pPr>
    </w:p>
    <w:p w:rsidR="00074213" w:rsidRPr="00910A85" w:rsidRDefault="007711B7" w:rsidP="007711B7">
      <w:pPr>
        <w:jc w:val="right"/>
        <w:rPr>
          <w:b/>
          <w:sz w:val="36"/>
          <w:szCs w:val="36"/>
        </w:rPr>
      </w:pP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  <w:t>U3071480</w:t>
      </w:r>
    </w:p>
    <w:p w:rsidR="00074213" w:rsidRPr="00910A85" w:rsidRDefault="007711B7" w:rsidP="007711B7">
      <w:pPr>
        <w:jc w:val="right"/>
        <w:rPr>
          <w:b/>
          <w:sz w:val="36"/>
          <w:szCs w:val="36"/>
        </w:rPr>
      </w:pP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r w:rsidRPr="00910A85">
        <w:rPr>
          <w:b/>
          <w:sz w:val="36"/>
          <w:szCs w:val="36"/>
        </w:rPr>
        <w:tab/>
      </w:r>
      <w:proofErr w:type="spellStart"/>
      <w:r w:rsidRPr="00910A85">
        <w:rPr>
          <w:b/>
          <w:sz w:val="36"/>
          <w:szCs w:val="36"/>
        </w:rPr>
        <w:t>Seunghun</w:t>
      </w:r>
      <w:proofErr w:type="spellEnd"/>
      <w:r w:rsidRPr="00910A85">
        <w:rPr>
          <w:b/>
          <w:sz w:val="36"/>
          <w:szCs w:val="36"/>
        </w:rPr>
        <w:t xml:space="preserve"> Lee</w:t>
      </w:r>
    </w:p>
    <w:p w:rsidR="00074213" w:rsidRPr="00910A85" w:rsidRDefault="00074213" w:rsidP="007711B7">
      <w:pPr>
        <w:jc w:val="right"/>
        <w:rPr>
          <w:b/>
          <w:sz w:val="36"/>
          <w:szCs w:val="36"/>
        </w:rPr>
      </w:pPr>
    </w:p>
    <w:p w:rsidR="00074213" w:rsidRPr="00910A85" w:rsidRDefault="00074213" w:rsidP="005D7D82">
      <w:pPr>
        <w:jc w:val="left"/>
        <w:rPr>
          <w:b/>
        </w:rPr>
      </w:pPr>
    </w:p>
    <w:p w:rsidR="00074213" w:rsidRPr="00910A85" w:rsidRDefault="00074213" w:rsidP="005D7D82">
      <w:pPr>
        <w:jc w:val="left"/>
        <w:rPr>
          <w:b/>
        </w:rPr>
      </w:pPr>
    </w:p>
    <w:p w:rsidR="00074213" w:rsidRPr="00910A85" w:rsidRDefault="00074213" w:rsidP="005D7D82">
      <w:pPr>
        <w:jc w:val="left"/>
        <w:rPr>
          <w:b/>
        </w:rPr>
      </w:pPr>
    </w:p>
    <w:p w:rsidR="00074213" w:rsidRPr="00910A85" w:rsidRDefault="00074213" w:rsidP="005D7D82">
      <w:pPr>
        <w:jc w:val="left"/>
        <w:rPr>
          <w:b/>
        </w:rPr>
      </w:pPr>
    </w:p>
    <w:p w:rsidR="00074213" w:rsidRPr="00910A85" w:rsidRDefault="00074213" w:rsidP="005D7D82">
      <w:pPr>
        <w:jc w:val="left"/>
        <w:rPr>
          <w:b/>
        </w:rPr>
      </w:pPr>
    </w:p>
    <w:p w:rsidR="00074213" w:rsidRPr="00910A85" w:rsidRDefault="00074213" w:rsidP="005D7D82">
      <w:pPr>
        <w:jc w:val="left"/>
        <w:rPr>
          <w:b/>
        </w:rPr>
      </w:pPr>
    </w:p>
    <w:p w:rsidR="002F0A94" w:rsidRPr="00910A85" w:rsidRDefault="002F0A94" w:rsidP="00281F52">
      <w:pPr>
        <w:jc w:val="left"/>
        <w:rPr>
          <w:b/>
        </w:rPr>
      </w:pPr>
    </w:p>
    <w:p w:rsidR="005D7D82" w:rsidRPr="00910A85" w:rsidRDefault="005D7D82" w:rsidP="00281F52">
      <w:pPr>
        <w:jc w:val="left"/>
        <w:rPr>
          <w:b/>
        </w:rPr>
      </w:pPr>
    </w:p>
    <w:p w:rsidR="005D7D82" w:rsidRPr="00910A85" w:rsidRDefault="005D7D82" w:rsidP="00281F52">
      <w:pPr>
        <w:jc w:val="left"/>
        <w:rPr>
          <w:b/>
        </w:rPr>
      </w:pPr>
    </w:p>
    <w:p w:rsidR="005D7D82" w:rsidRPr="00910A85" w:rsidRDefault="005D7D82" w:rsidP="00281F52">
      <w:pPr>
        <w:jc w:val="left"/>
        <w:rPr>
          <w:b/>
        </w:rPr>
      </w:pPr>
    </w:p>
    <w:p w:rsidR="00AD61CF" w:rsidRPr="00910A85" w:rsidRDefault="00AD61CF" w:rsidP="00281F52">
      <w:pPr>
        <w:jc w:val="left"/>
        <w:rPr>
          <w:b/>
        </w:rPr>
      </w:pPr>
    </w:p>
    <w:p w:rsidR="00AD61CF" w:rsidRPr="00910A85" w:rsidRDefault="00AD61CF" w:rsidP="00281F52">
      <w:pPr>
        <w:jc w:val="left"/>
        <w:rPr>
          <w:b/>
        </w:rPr>
      </w:pPr>
    </w:p>
    <w:p w:rsidR="00AD61CF" w:rsidRPr="00910A85" w:rsidRDefault="00AD61CF" w:rsidP="00281F52">
      <w:pPr>
        <w:jc w:val="left"/>
        <w:rPr>
          <w:b/>
        </w:rPr>
      </w:pPr>
    </w:p>
    <w:p w:rsidR="005D7D82" w:rsidRPr="00910A85" w:rsidRDefault="005D7D82" w:rsidP="00281F52">
      <w:pPr>
        <w:jc w:val="left"/>
        <w:rPr>
          <w:b/>
        </w:rPr>
      </w:pPr>
    </w:p>
    <w:p w:rsidR="005D7D82" w:rsidRPr="00910A85" w:rsidRDefault="005D7D82" w:rsidP="00281F52">
      <w:pPr>
        <w:jc w:val="left"/>
        <w:rPr>
          <w:b/>
        </w:rPr>
      </w:pPr>
    </w:p>
    <w:p w:rsidR="005D7D82" w:rsidRPr="00910A85" w:rsidRDefault="005D7D82" w:rsidP="00281F52">
      <w:pPr>
        <w:jc w:val="left"/>
        <w:rPr>
          <w:b/>
        </w:rPr>
      </w:pPr>
    </w:p>
    <w:p w:rsidR="00726FA7" w:rsidRPr="00910A85" w:rsidRDefault="00910A85" w:rsidP="00281F52">
      <w:pPr>
        <w:jc w:val="left"/>
        <w:rPr>
          <w:b/>
        </w:rPr>
      </w:pPr>
      <w:r w:rsidRPr="00910A85">
        <w:rPr>
          <w:b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-748665</wp:posOffset>
                </wp:positionH>
                <wp:positionV relativeFrom="paragraph">
                  <wp:posOffset>0</wp:posOffset>
                </wp:positionV>
                <wp:extent cx="4777740" cy="9469120"/>
                <wp:effectExtent l="0" t="0" r="22860" b="17780"/>
                <wp:wrapSquare wrapText="bothSides"/>
                <wp:docPr id="217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7740" cy="946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1584" w:rsidRPr="00EF5240" w:rsidRDefault="00A61584" w:rsidP="00EF5240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F5240">
                              <w:rPr>
                                <w:b/>
                                <w:sz w:val="18"/>
                                <w:szCs w:val="18"/>
                                <w:lang w:val="en-US"/>
                              </w:rPr>
                              <w:t>Page 1 (Home)</w:t>
                            </w:r>
                          </w:p>
                          <w:p w:rsidR="00A61584" w:rsidRPr="00EF5240" w:rsidRDefault="00A61584" w:rsidP="00EF5240">
                            <w:pPr>
                              <w:spacing w:line="360" w:lineRule="auto"/>
                              <w:jc w:val="left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The pages of LS production and Samsung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gave 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inspir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ation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s for Home of the project 3</w:t>
                            </w:r>
                          </w:p>
                          <w:p w:rsidR="00A61584" w:rsidRPr="00EF5240" w:rsidRDefault="00A61584" w:rsidP="00EF5240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The page includes many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connected 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pages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and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each image has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a 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box link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ing to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other pages. Also, when people click the box, they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are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offered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with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many images and information of the companies.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T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he page gives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a ‘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hamburger menu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bar’, 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linked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to 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various information such as SNS, contact and menus. The reason why I was inspired by the page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s of LS production and Samsung is that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the design and all the fonts, </w:t>
                            </w:r>
                            <w:proofErr w:type="spellStart"/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colo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u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rs</w:t>
                            </w:r>
                            <w:proofErr w:type="spellEnd"/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, logos and images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used by them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keeps things simplified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. Last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ly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>, the page has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a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dropdown menu for </w:t>
                            </w:r>
                            <w:r w:rsidR="00910A85">
                              <w:rPr>
                                <w:sz w:val="18"/>
                                <w:szCs w:val="18"/>
                                <w:lang w:val="en-US"/>
                              </w:rPr>
                              <w:t>additional</w:t>
                            </w:r>
                            <w:r w:rsidRPr="00EF5240">
                              <w:rPr>
                                <w:sz w:val="18"/>
                                <w:szCs w:val="18"/>
                                <w:lang w:val="en-US"/>
                              </w:rPr>
                              <w:t xml:space="preserve"> information.</w:t>
                            </w:r>
                          </w:p>
                          <w:p w:rsidR="00A61584" w:rsidRPr="00EF5240" w:rsidRDefault="00A61584" w:rsidP="00EF5240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EF5240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P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lanning: </w:t>
                            </w:r>
                          </w:p>
                          <w:p w:rsidR="00A61584" w:rsidRPr="00EF5240" w:rsidRDefault="00A61584" w:rsidP="00910A85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EF5240">
                              <w:rPr>
                                <w:sz w:val="18"/>
                                <w:szCs w:val="18"/>
                              </w:rPr>
                              <w:t>My project 3 would be struct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ur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ed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into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4 pages;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I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ntro page,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Basic description of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Norfolk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page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, History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page,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and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a page dedicated to its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Location. All the pages would be basically made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to keep them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simple and clear. The first page would be made such as the inspirational first page. The intro page in the project would have 3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different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images which are linked 3 pages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respectively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; introduction of Norfolk,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Norfolk’s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H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istory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and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Norfolk’s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Location. Also, the page will have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a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footer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‘made by Seung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H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un Lee’.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Introduction of Norfolk page will comprise of an image, a descriptive paragraph and a footer. T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he footer will be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used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to direct the user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back to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the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intro page and back to the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top of page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. Next,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the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page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on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the H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istory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of Norfolk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would be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made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similar to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the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previous page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because the two pages have similar data configuration. However, this page would be struct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ur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ed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with a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paragraph next to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the main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image. The last page is going to add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a different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style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such as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a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slide menu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because the page has many paragraphs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unlike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the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previous two pages. Also, the slide menu w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ill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be link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ing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to 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each paragraph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to provide an ease of access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:rsidR="00A61584" w:rsidRPr="00EF5240" w:rsidRDefault="00A61584" w:rsidP="00EF5240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EF5240">
                              <w:rPr>
                                <w:rFonts w:hint="eastAsia"/>
                                <w:sz w:val="18"/>
                                <w:szCs w:val="18"/>
                              </w:rPr>
                              <w:t>D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esign</w:t>
                            </w:r>
                          </w:p>
                          <w:p w:rsidR="00A61584" w:rsidRPr="00EF5240" w:rsidRDefault="00A61584" w:rsidP="00EF5240">
                            <w:pPr>
                              <w:spacing w:line="360" w:lineRule="auto"/>
                              <w:rPr>
                                <w:sz w:val="18"/>
                                <w:szCs w:val="18"/>
                              </w:rPr>
                            </w:pPr>
                            <w:r w:rsidRPr="00EF5240">
                              <w:rPr>
                                <w:sz w:val="18"/>
                                <w:szCs w:val="18"/>
                              </w:rPr>
                              <w:t>The design of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 xml:space="preserve"> the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page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will be based on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“StyleSheet1”.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M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any colours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have been used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such as #4D00</w:t>
                            </w:r>
                            <w:proofErr w:type="gramStart"/>
                            <w:r w:rsidRPr="00EF5240">
                              <w:rPr>
                                <w:sz w:val="18"/>
                                <w:szCs w:val="18"/>
                              </w:rPr>
                              <w:t>FF;,</w:t>
                            </w:r>
                            <w:proofErr w:type="gramEnd"/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blue; and #ffe6e6; the colours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are extracted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from “W3Schools”. The colours will be used for tags such as background, paragraphs and H1~H6. Each </w:t>
                            </w:r>
                            <w:proofErr w:type="gramStart"/>
                            <w:r w:rsidRPr="00EF5240">
                              <w:rPr>
                                <w:sz w:val="18"/>
                                <w:szCs w:val="18"/>
                              </w:rPr>
                              <w:t>pages</w:t>
                            </w:r>
                            <w:proofErr w:type="gramEnd"/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include differen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t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fonts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,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 from 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G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>oogle fonts such as “Times New Roman”. Navigation would be used to link each pages and paragraph</w:t>
                            </w:r>
                            <w:r w:rsidR="00910A85">
                              <w:rPr>
                                <w:sz w:val="18"/>
                                <w:szCs w:val="18"/>
                              </w:rPr>
                              <w:t>s</w:t>
                            </w:r>
                            <w:r w:rsidRPr="00EF5240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</w:p>
                          <w:p w:rsidR="00A61584" w:rsidRPr="00EF5240" w:rsidRDefault="00A61584" w:rsidP="005D7D8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  <w:p w:rsidR="00A61584" w:rsidRPr="00EF5240" w:rsidRDefault="00A61584" w:rsidP="005D7D82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텍스트 상자 2" o:spid="_x0000_s1026" type="#_x0000_t202" style="position:absolute;margin-left:-58.95pt;margin-top:0;width:376.2pt;height:745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">
                <v:textbox>
                  <w:txbxContent>
                    <w:p w:rsidR="00A61584" w:rsidRPr="00EF5240" w:rsidRDefault="00A61584" w:rsidP="00EF5240">
                      <w:pPr>
                        <w:spacing w:line="360" w:lineRule="auto"/>
                        <w:jc w:val="left"/>
                        <w:rPr>
                          <w:b/>
                          <w:sz w:val="18"/>
                          <w:szCs w:val="18"/>
                          <w:lang w:val="en-US"/>
                        </w:rPr>
                      </w:pPr>
                      <w:r w:rsidRPr="00EF5240">
                        <w:rPr>
                          <w:b/>
                          <w:sz w:val="18"/>
                          <w:szCs w:val="18"/>
                          <w:lang w:val="en-US"/>
                        </w:rPr>
                        <w:t>Page 1 (Home)</w:t>
                      </w:r>
                    </w:p>
                    <w:p w:rsidR="00A61584" w:rsidRPr="00EF5240" w:rsidRDefault="00A61584" w:rsidP="00EF5240">
                      <w:pPr>
                        <w:spacing w:line="360" w:lineRule="auto"/>
                        <w:jc w:val="left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The pages of LS production and Samsung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gave 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inspir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ation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s for Home of the project 3</w:t>
                      </w:r>
                    </w:p>
                    <w:p w:rsidR="00A61584" w:rsidRPr="00EF5240" w:rsidRDefault="00A61584" w:rsidP="00EF5240">
                      <w:pPr>
                        <w:spacing w:line="360" w:lineRule="auto"/>
                        <w:rPr>
                          <w:sz w:val="18"/>
                          <w:szCs w:val="18"/>
                          <w:lang w:val="en-US"/>
                        </w:rPr>
                      </w:pP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The page includes many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connected 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pages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 and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each image has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a 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box link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ing to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other pages. Also, when people click the box, they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are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offered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 with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many images and information of the companies.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T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he page gives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a ‘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hamburger menu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 bar’, 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linked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to 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various information such as SNS, contact and menus. The reason why I was inspired by the page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s of LS production and Samsung is that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the design and all the fonts, </w:t>
                      </w:r>
                      <w:proofErr w:type="spellStart"/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colo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u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rs</w:t>
                      </w:r>
                      <w:proofErr w:type="spellEnd"/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, logos and images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 used by them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keeps things simplified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. Last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ly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>, the page has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 xml:space="preserve"> a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dropdown menu for </w:t>
                      </w:r>
                      <w:r w:rsidR="00910A85">
                        <w:rPr>
                          <w:sz w:val="18"/>
                          <w:szCs w:val="18"/>
                          <w:lang w:val="en-US"/>
                        </w:rPr>
                        <w:t>additional</w:t>
                      </w:r>
                      <w:r w:rsidRPr="00EF5240">
                        <w:rPr>
                          <w:sz w:val="18"/>
                          <w:szCs w:val="18"/>
                          <w:lang w:val="en-US"/>
                        </w:rPr>
                        <w:t xml:space="preserve"> information.</w:t>
                      </w:r>
                    </w:p>
                    <w:p w:rsidR="00A61584" w:rsidRPr="00EF5240" w:rsidRDefault="00A61584" w:rsidP="00EF5240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EF5240">
                        <w:rPr>
                          <w:rFonts w:hint="eastAsia"/>
                          <w:sz w:val="18"/>
                          <w:szCs w:val="18"/>
                        </w:rPr>
                        <w:t>P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lanning: </w:t>
                      </w:r>
                    </w:p>
                    <w:p w:rsidR="00A61584" w:rsidRPr="00EF5240" w:rsidRDefault="00A61584" w:rsidP="00910A85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EF5240">
                        <w:rPr>
                          <w:sz w:val="18"/>
                          <w:szCs w:val="18"/>
                        </w:rPr>
                        <w:t>My project 3 would be struct</w:t>
                      </w:r>
                      <w:r w:rsidR="00910A85">
                        <w:rPr>
                          <w:sz w:val="18"/>
                          <w:szCs w:val="18"/>
                        </w:rPr>
                        <w:t>ur</w:t>
                      </w:r>
                      <w:r w:rsidRPr="00EF5240">
                        <w:rPr>
                          <w:sz w:val="18"/>
                          <w:szCs w:val="18"/>
                        </w:rPr>
                        <w:t>ed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into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4 pages; </w:t>
                      </w:r>
                      <w:r w:rsidR="00910A85">
                        <w:rPr>
                          <w:sz w:val="18"/>
                          <w:szCs w:val="18"/>
                        </w:rPr>
                        <w:t>I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ntro page, </w:t>
                      </w:r>
                      <w:r w:rsidR="00910A85">
                        <w:rPr>
                          <w:sz w:val="18"/>
                          <w:szCs w:val="18"/>
                        </w:rPr>
                        <w:t>Basic description of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Norfolk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page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, History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page, 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and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a page dedicated to its </w:t>
                      </w:r>
                      <w:r w:rsidRPr="00EF5240">
                        <w:rPr>
                          <w:sz w:val="18"/>
                          <w:szCs w:val="18"/>
                        </w:rPr>
                        <w:t>Location. All the pages would be basically made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to keep them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simple and clear. The first page would be made such as the inspirational first page. The intro page in the project would have 3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different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images which are linked 3 pages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respectively</w:t>
                      </w:r>
                      <w:r w:rsidRPr="00EF5240">
                        <w:rPr>
                          <w:sz w:val="18"/>
                          <w:szCs w:val="18"/>
                        </w:rPr>
                        <w:t>; introduction of Norfolk,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Norfolk’s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10A85">
                        <w:rPr>
                          <w:sz w:val="18"/>
                          <w:szCs w:val="18"/>
                        </w:rPr>
                        <w:t>H</w:t>
                      </w:r>
                      <w:r w:rsidRPr="00EF5240">
                        <w:rPr>
                          <w:sz w:val="18"/>
                          <w:szCs w:val="18"/>
                        </w:rPr>
                        <w:t>istory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and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Norfolk’s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Location. Also, the page will have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a </w:t>
                      </w:r>
                      <w:r w:rsidRPr="00EF5240">
                        <w:rPr>
                          <w:sz w:val="18"/>
                          <w:szCs w:val="18"/>
                        </w:rPr>
                        <w:t>footer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‘made by Seung </w:t>
                      </w:r>
                      <w:r w:rsidR="00910A85">
                        <w:rPr>
                          <w:sz w:val="18"/>
                          <w:szCs w:val="18"/>
                        </w:rPr>
                        <w:t>H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un Lee’. </w:t>
                      </w:r>
                      <w:r w:rsidR="00910A85">
                        <w:rPr>
                          <w:sz w:val="18"/>
                          <w:szCs w:val="18"/>
                        </w:rPr>
                        <w:t>Introduction of Norfolk page will comprise of an image, a descriptive paragraph and a footer. T</w:t>
                      </w:r>
                      <w:r w:rsidRPr="00EF5240">
                        <w:rPr>
                          <w:sz w:val="18"/>
                          <w:szCs w:val="18"/>
                        </w:rPr>
                        <w:t>he footer will be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used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10A85">
                        <w:rPr>
                          <w:sz w:val="18"/>
                          <w:szCs w:val="18"/>
                        </w:rPr>
                        <w:t>to direct the user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back to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the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intro page and back to the </w:t>
                      </w:r>
                      <w:r w:rsidR="00910A85">
                        <w:rPr>
                          <w:sz w:val="18"/>
                          <w:szCs w:val="18"/>
                        </w:rPr>
                        <w:t>top of page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. Next,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the 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page </w:t>
                      </w:r>
                      <w:r w:rsidR="00910A85">
                        <w:rPr>
                          <w:sz w:val="18"/>
                          <w:szCs w:val="18"/>
                        </w:rPr>
                        <w:t>on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10A85">
                        <w:rPr>
                          <w:sz w:val="18"/>
                          <w:szCs w:val="18"/>
                        </w:rPr>
                        <w:t>the H</w:t>
                      </w:r>
                      <w:r w:rsidRPr="00EF5240">
                        <w:rPr>
                          <w:sz w:val="18"/>
                          <w:szCs w:val="18"/>
                        </w:rPr>
                        <w:t>istory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of Norfolk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would be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made </w:t>
                      </w:r>
                      <w:r w:rsidRPr="00EF5240">
                        <w:rPr>
                          <w:sz w:val="18"/>
                          <w:szCs w:val="18"/>
                        </w:rPr>
                        <w:t>similar to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the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previous page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because the two pages have similar data configuration. However, this page would be struct</w:t>
                      </w:r>
                      <w:r w:rsidR="00910A85">
                        <w:rPr>
                          <w:sz w:val="18"/>
                          <w:szCs w:val="18"/>
                        </w:rPr>
                        <w:t>ur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ed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with a </w:t>
                      </w:r>
                      <w:r w:rsidRPr="00EF5240">
                        <w:rPr>
                          <w:sz w:val="18"/>
                          <w:szCs w:val="18"/>
                        </w:rPr>
                        <w:t>paragraph next to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the main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image. The last page is going to add </w:t>
                      </w:r>
                      <w:r w:rsidR="00910A85">
                        <w:rPr>
                          <w:sz w:val="18"/>
                          <w:szCs w:val="18"/>
                        </w:rPr>
                        <w:t>a different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style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such as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a </w:t>
                      </w:r>
                      <w:r w:rsidRPr="00EF5240">
                        <w:rPr>
                          <w:sz w:val="18"/>
                          <w:szCs w:val="18"/>
                        </w:rPr>
                        <w:t>slide menu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because the page has many paragraphs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unlike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the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previous two pages. Also, the slide menu w</w:t>
                      </w:r>
                      <w:r w:rsidR="00910A85">
                        <w:rPr>
                          <w:sz w:val="18"/>
                          <w:szCs w:val="18"/>
                        </w:rPr>
                        <w:t>ill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be link</w:t>
                      </w:r>
                      <w:r w:rsidR="00910A85">
                        <w:rPr>
                          <w:sz w:val="18"/>
                          <w:szCs w:val="18"/>
                        </w:rPr>
                        <w:t>ing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to 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each paragraph </w:t>
                      </w:r>
                      <w:r w:rsidR="00910A85">
                        <w:rPr>
                          <w:sz w:val="18"/>
                          <w:szCs w:val="18"/>
                        </w:rPr>
                        <w:t>to provide an ease of access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. </w:t>
                      </w:r>
                    </w:p>
                    <w:p w:rsidR="00A61584" w:rsidRPr="00EF5240" w:rsidRDefault="00A61584" w:rsidP="00EF5240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EF5240">
                        <w:rPr>
                          <w:rFonts w:hint="eastAsia"/>
                          <w:sz w:val="18"/>
                          <w:szCs w:val="18"/>
                        </w:rPr>
                        <w:t>D</w:t>
                      </w:r>
                      <w:r w:rsidRPr="00EF5240">
                        <w:rPr>
                          <w:sz w:val="18"/>
                          <w:szCs w:val="18"/>
                        </w:rPr>
                        <w:t>esign</w:t>
                      </w:r>
                    </w:p>
                    <w:p w:rsidR="00A61584" w:rsidRPr="00EF5240" w:rsidRDefault="00A61584" w:rsidP="00EF5240">
                      <w:pPr>
                        <w:spacing w:line="360" w:lineRule="auto"/>
                        <w:rPr>
                          <w:sz w:val="18"/>
                          <w:szCs w:val="18"/>
                        </w:rPr>
                      </w:pPr>
                      <w:r w:rsidRPr="00EF5240">
                        <w:rPr>
                          <w:sz w:val="18"/>
                          <w:szCs w:val="18"/>
                        </w:rPr>
                        <w:t>The design of</w:t>
                      </w:r>
                      <w:r w:rsidR="00910A85">
                        <w:rPr>
                          <w:sz w:val="18"/>
                          <w:szCs w:val="18"/>
                        </w:rPr>
                        <w:t xml:space="preserve"> the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page</w:t>
                      </w:r>
                      <w:r w:rsidR="00910A85">
                        <w:rPr>
                          <w:sz w:val="18"/>
                          <w:szCs w:val="18"/>
                        </w:rPr>
                        <w:t>s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910A85">
                        <w:rPr>
                          <w:sz w:val="18"/>
                          <w:szCs w:val="18"/>
                        </w:rPr>
                        <w:t>will be based on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“StyleSheet1”. </w:t>
                      </w:r>
                      <w:r w:rsidR="00910A85">
                        <w:rPr>
                          <w:sz w:val="18"/>
                          <w:szCs w:val="18"/>
                        </w:rPr>
                        <w:t>M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any colours </w:t>
                      </w:r>
                      <w:r w:rsidR="00910A85">
                        <w:rPr>
                          <w:sz w:val="18"/>
                          <w:szCs w:val="18"/>
                        </w:rPr>
                        <w:t>have been used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such as #4D00</w:t>
                      </w:r>
                      <w:proofErr w:type="gramStart"/>
                      <w:r w:rsidRPr="00EF5240">
                        <w:rPr>
                          <w:sz w:val="18"/>
                          <w:szCs w:val="18"/>
                        </w:rPr>
                        <w:t>FF;,</w:t>
                      </w:r>
                      <w:proofErr w:type="gramEnd"/>
                      <w:r w:rsidRPr="00EF5240">
                        <w:rPr>
                          <w:sz w:val="18"/>
                          <w:szCs w:val="18"/>
                        </w:rPr>
                        <w:t xml:space="preserve"> blue; and #ffe6e6; the colours </w:t>
                      </w:r>
                      <w:r w:rsidR="00910A85">
                        <w:rPr>
                          <w:sz w:val="18"/>
                          <w:szCs w:val="18"/>
                        </w:rPr>
                        <w:t>are extracted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from “W3Schools”. The colours will be used for tags such as background, paragraphs and H1~H6. Each </w:t>
                      </w:r>
                      <w:proofErr w:type="gramStart"/>
                      <w:r w:rsidRPr="00EF5240">
                        <w:rPr>
                          <w:sz w:val="18"/>
                          <w:szCs w:val="18"/>
                        </w:rPr>
                        <w:t>pages</w:t>
                      </w:r>
                      <w:proofErr w:type="gramEnd"/>
                      <w:r w:rsidRPr="00EF5240">
                        <w:rPr>
                          <w:sz w:val="18"/>
                          <w:szCs w:val="18"/>
                        </w:rPr>
                        <w:t xml:space="preserve"> include differen</w:t>
                      </w:r>
                      <w:r w:rsidR="00910A85">
                        <w:rPr>
                          <w:sz w:val="18"/>
                          <w:szCs w:val="18"/>
                        </w:rPr>
                        <w:t>t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fonts</w:t>
                      </w:r>
                      <w:r w:rsidR="00910A85">
                        <w:rPr>
                          <w:sz w:val="18"/>
                          <w:szCs w:val="18"/>
                        </w:rPr>
                        <w:t>,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 from </w:t>
                      </w:r>
                      <w:r w:rsidR="00910A85">
                        <w:rPr>
                          <w:sz w:val="18"/>
                          <w:szCs w:val="18"/>
                        </w:rPr>
                        <w:t>G</w:t>
                      </w:r>
                      <w:r w:rsidRPr="00EF5240">
                        <w:rPr>
                          <w:sz w:val="18"/>
                          <w:szCs w:val="18"/>
                        </w:rPr>
                        <w:t>oogle fonts such as “Times New Roman”. Navigation would be used to link each pages and paragraph</w:t>
                      </w:r>
                      <w:r w:rsidR="00910A85">
                        <w:rPr>
                          <w:sz w:val="18"/>
                          <w:szCs w:val="18"/>
                        </w:rPr>
                        <w:t>s</w:t>
                      </w:r>
                      <w:r w:rsidRPr="00EF5240">
                        <w:rPr>
                          <w:sz w:val="18"/>
                          <w:szCs w:val="18"/>
                        </w:rPr>
                        <w:t xml:space="preserve">. </w:t>
                      </w:r>
                    </w:p>
                    <w:p w:rsidR="00A61584" w:rsidRPr="00EF5240" w:rsidRDefault="00A61584" w:rsidP="005D7D82">
                      <w:pPr>
                        <w:rPr>
                          <w:sz w:val="18"/>
                          <w:szCs w:val="18"/>
                        </w:rPr>
                      </w:pPr>
                    </w:p>
                    <w:p w:rsidR="00A61584" w:rsidRPr="00EF5240" w:rsidRDefault="00A61584" w:rsidP="005D7D82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F5240" w:rsidRPr="00910A85">
        <w:rPr>
          <w:b/>
          <w:noProof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4180783</wp:posOffset>
            </wp:positionH>
            <wp:positionV relativeFrom="paragraph">
              <wp:posOffset>4974243</wp:posOffset>
            </wp:positionV>
            <wp:extent cx="2179320" cy="1981200"/>
            <wp:effectExtent l="0" t="0" r="0" b="0"/>
            <wp:wrapNone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F5240" w:rsidRPr="00910A85">
        <w:rPr>
          <w:b/>
          <w:noProof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4182110</wp:posOffset>
            </wp:positionH>
            <wp:positionV relativeFrom="paragraph">
              <wp:posOffset>2347306</wp:posOffset>
            </wp:positionV>
            <wp:extent cx="2156460" cy="1676400"/>
            <wp:effectExtent l="0" t="0" r="0" b="0"/>
            <wp:wrapNone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4213" w:rsidRPr="00910A85">
        <w:rPr>
          <w:b/>
          <w:noProof/>
        </w:rPr>
        <w:drawing>
          <wp:anchor distT="0" distB="0" distL="114300" distR="114300" simplePos="0" relativeHeight="251671552" behindDoc="1" locked="0" layoutInCell="1" allowOverlap="1">
            <wp:simplePos x="0" y="0"/>
            <wp:positionH relativeFrom="column">
              <wp:posOffset>4274820</wp:posOffset>
            </wp:positionH>
            <wp:positionV relativeFrom="paragraph">
              <wp:posOffset>-5715</wp:posOffset>
            </wp:positionV>
            <wp:extent cx="2118360" cy="1897097"/>
            <wp:effectExtent l="0" t="0" r="0" b="8255"/>
            <wp:wrapNone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1897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74213" w:rsidRPr="00910A85" w:rsidRDefault="007711B7" w:rsidP="00281F52">
      <w:pPr>
        <w:jc w:val="left"/>
      </w:pPr>
      <w:r w:rsidRPr="00910A85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7620</wp:posOffset>
                </wp:positionV>
                <wp:extent cx="5749290" cy="2936875"/>
                <wp:effectExtent l="0" t="0" r="22860" b="15875"/>
                <wp:wrapSquare wrapText="bothSides"/>
                <wp:docPr id="12" name="텍스트 상자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9290" cy="29371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1584" w:rsidRDefault="00A61584">
                            <w:r>
                              <w:t xml:space="preserve">Layout: </w:t>
                            </w:r>
                            <w:r w:rsidR="00910A85">
                              <w:t>T</w:t>
                            </w:r>
                            <w:r>
                              <w:t xml:space="preserve">he project </w:t>
                            </w:r>
                            <w:r w:rsidR="00910A85">
                              <w:t>is structured into</w:t>
                            </w:r>
                            <w:r>
                              <w:t xml:space="preserve"> 4 pages</w:t>
                            </w:r>
                            <w:r w:rsidR="00910A85">
                              <w:t>,</w:t>
                            </w:r>
                            <w:r>
                              <w:t xml:space="preserve"> with intro page, introduction of Norfolk, History and Location. In</w:t>
                            </w:r>
                            <w:r w:rsidR="00910A85">
                              <w:t xml:space="preserve"> the</w:t>
                            </w:r>
                            <w:r>
                              <w:t xml:space="preserve"> intro page, 4 layouts</w:t>
                            </w:r>
                            <w:r w:rsidR="00910A85">
                              <w:t xml:space="preserve"> divide different sections</w:t>
                            </w:r>
                            <w:r>
                              <w:t>; title, simple information, images for linking the other pages</w:t>
                            </w:r>
                            <w:r w:rsidR="00910A85">
                              <w:t>,</w:t>
                            </w:r>
                            <w:r>
                              <w:t xml:space="preserve"> and</w:t>
                            </w:r>
                            <w:r w:rsidR="00910A85">
                              <w:t xml:space="preserve"> a</w:t>
                            </w:r>
                            <w:r>
                              <w:t xml:space="preserve"> footer</w:t>
                            </w:r>
                            <w:r>
                              <w:rPr>
                                <w:rFonts w:hint="eastAsia"/>
                              </w:rPr>
                              <w:t>.</w:t>
                            </w:r>
                            <w:r>
                              <w:t xml:space="preserve"> 3 images </w:t>
                            </w:r>
                            <w:r w:rsidR="00910A85">
                              <w:t>are</w:t>
                            </w:r>
                            <w:r>
                              <w:t xml:space="preserve"> merged into one</w:t>
                            </w:r>
                            <w:r w:rsidR="00910A85">
                              <w:t>,</w:t>
                            </w:r>
                            <w:r>
                              <w:t xml:space="preserve"> </w:t>
                            </w:r>
                            <w:r w:rsidR="00910A85">
                              <w:t>to offer</w:t>
                            </w:r>
                            <w:r>
                              <w:t xml:space="preserve"> </w:t>
                            </w:r>
                            <w:r w:rsidR="00910A85">
                              <w:t>the users</w:t>
                            </w:r>
                            <w:r>
                              <w:t xml:space="preserve"> with 3</w:t>
                            </w:r>
                            <w:r w:rsidR="00910A85">
                              <w:t xml:space="preserve"> simple</w:t>
                            </w:r>
                            <w:r>
                              <w:t xml:space="preserve"> circle icons. In </w:t>
                            </w:r>
                            <w:r w:rsidR="00910A85">
                              <w:t xml:space="preserve">the </w:t>
                            </w:r>
                            <w:r>
                              <w:t xml:space="preserve">page of introduction of Norfolk, there are 4 layouts; title, slide of images, </w:t>
                            </w:r>
                            <w:r w:rsidR="00910A85">
                              <w:t xml:space="preserve">a </w:t>
                            </w:r>
                            <w:r>
                              <w:t xml:space="preserve">paragraph and </w:t>
                            </w:r>
                            <w:r w:rsidR="00910A85">
                              <w:t xml:space="preserve">a </w:t>
                            </w:r>
                            <w:r>
                              <w:t>footer. Next, in</w:t>
                            </w:r>
                            <w:r w:rsidR="00910A85">
                              <w:t xml:space="preserve"> the</w:t>
                            </w:r>
                            <w:r>
                              <w:t xml:space="preserve"> page of </w:t>
                            </w:r>
                            <w:r w:rsidR="00910A85">
                              <w:t>History of Norfolk</w:t>
                            </w:r>
                            <w:r>
                              <w:t xml:space="preserve">, it will have 4 layouts; </w:t>
                            </w:r>
                            <w:r w:rsidR="00910A85">
                              <w:t xml:space="preserve">the </w:t>
                            </w:r>
                            <w:r>
                              <w:t xml:space="preserve">title, </w:t>
                            </w:r>
                            <w:r w:rsidR="00910A85">
                              <w:t xml:space="preserve">an </w:t>
                            </w:r>
                            <w:r>
                              <w:t>image and one paragraph, other paragraph</w:t>
                            </w:r>
                            <w:r w:rsidR="00910A85">
                              <w:t>s</w:t>
                            </w:r>
                            <w:r>
                              <w:t xml:space="preserve"> and </w:t>
                            </w:r>
                            <w:r w:rsidR="00910A85">
                              <w:t xml:space="preserve">a </w:t>
                            </w:r>
                            <w:r>
                              <w:t>footer</w:t>
                            </w:r>
                            <w:r w:rsidR="00910A85">
                              <w:t>.</w:t>
                            </w:r>
                            <w:r>
                              <w:t xml:space="preserve"> </w:t>
                            </w:r>
                            <w:r w:rsidR="00910A85">
                              <w:t>T</w:t>
                            </w:r>
                            <w:r>
                              <w:t>he reason why the paragraph</w:t>
                            </w:r>
                            <w:r w:rsidR="00910A85">
                              <w:t>s</w:t>
                            </w:r>
                            <w:r>
                              <w:t xml:space="preserve"> </w:t>
                            </w:r>
                            <w:r w:rsidR="00910A85">
                              <w:t>are</w:t>
                            </w:r>
                            <w:r>
                              <w:t xml:space="preserve"> divided is</w:t>
                            </w:r>
                            <w:r w:rsidR="00910A85">
                              <w:t xml:space="preserve"> that</w:t>
                            </w:r>
                            <w:r>
                              <w:t xml:space="preserve"> the page has many sentences</w:t>
                            </w:r>
                            <w:r w:rsidR="00910A85">
                              <w:t>,</w:t>
                            </w:r>
                            <w:r>
                              <w:t xml:space="preserve"> </w:t>
                            </w:r>
                            <w:r w:rsidR="00910A85">
                              <w:t>and I thought it would be necessary to provide easier reading experience whilst making them less like ‘wall-of-text’</w:t>
                            </w:r>
                            <w:r>
                              <w:t xml:space="preserve">. The last page </w:t>
                            </w:r>
                            <w:r w:rsidR="00910A85">
                              <w:t>is</w:t>
                            </w:r>
                            <w:r>
                              <w:t xml:space="preserve"> struct</w:t>
                            </w:r>
                            <w:r w:rsidR="00910A85">
                              <w:t>ur</w:t>
                            </w:r>
                            <w:r>
                              <w:t xml:space="preserve">ed </w:t>
                            </w:r>
                            <w:r w:rsidR="00910A85">
                              <w:t xml:space="preserve">in </w:t>
                            </w:r>
                            <w:r>
                              <w:t xml:space="preserve">10 layouts; </w:t>
                            </w:r>
                            <w:r w:rsidR="00910A85">
                              <w:t xml:space="preserve">a </w:t>
                            </w:r>
                            <w:r>
                              <w:t xml:space="preserve">dropdown menu, </w:t>
                            </w:r>
                            <w:r w:rsidR="00910A85">
                              <w:t xml:space="preserve">an </w:t>
                            </w:r>
                            <w:r>
                              <w:t xml:space="preserve">image, </w:t>
                            </w:r>
                            <w:r w:rsidR="00910A85">
                              <w:t xml:space="preserve">the </w:t>
                            </w:r>
                            <w:r>
                              <w:t>title</w:t>
                            </w:r>
                            <w:r w:rsidR="00910A85">
                              <w:t xml:space="preserve">, </w:t>
                            </w:r>
                            <w:r>
                              <w:t>6 paragraph</w:t>
                            </w:r>
                            <w:r w:rsidR="00910A85">
                              <w:t>s</w:t>
                            </w:r>
                            <w:r>
                              <w:t xml:space="preserve"> and </w:t>
                            </w:r>
                            <w:r w:rsidR="00910A85">
                              <w:t xml:space="preserve">a </w:t>
                            </w:r>
                            <w:r>
                              <w:t xml:space="preserve">footer. 6 </w:t>
                            </w:r>
                            <w:r w:rsidR="00910A85">
                              <w:t>paragraphs</w:t>
                            </w:r>
                            <w:r>
                              <w:t xml:space="preserve"> </w:t>
                            </w:r>
                            <w:r w:rsidR="00910A85">
                              <w:t>are</w:t>
                            </w:r>
                            <w:r>
                              <w:t xml:space="preserve"> linked with</w:t>
                            </w:r>
                            <w:r w:rsidR="00910A85">
                              <w:t xml:space="preserve"> the</w:t>
                            </w:r>
                            <w:r>
                              <w:t xml:space="preserve"> dropdown menu</w:t>
                            </w:r>
                            <w:r w:rsidR="00910A85">
                              <w:t>, to provide</w:t>
                            </w:r>
                            <w:r>
                              <w:t xml:space="preserve"> convenien</w:t>
                            </w:r>
                            <w:r w:rsidR="00910A85">
                              <w:t>ce in accessing</w:t>
                            </w:r>
                            <w:r>
                              <w:t xml:space="preserve"> information to</w:t>
                            </w:r>
                            <w:r w:rsidR="00910A85">
                              <w:t xml:space="preserve"> the</w:t>
                            </w:r>
                            <w:r>
                              <w:t xml:space="preserve"> </w:t>
                            </w:r>
                            <w:r w:rsidR="00910A85">
                              <w:t>users</w:t>
                            </w:r>
                            <w:r>
                              <w:t xml:space="preserve">.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0;margin-top:.6pt;width:452.7pt;height:231.25pt;z-index:2516736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">
                <v:textbox>
                  <w:txbxContent>
                    <w:p w:rsidR="00A61584" w:rsidRDefault="00A61584">
                      <w:r>
                        <w:t xml:space="preserve">Layout: </w:t>
                      </w:r>
                      <w:r w:rsidR="00910A85">
                        <w:t>T</w:t>
                      </w:r>
                      <w:r>
                        <w:t xml:space="preserve">he project </w:t>
                      </w:r>
                      <w:r w:rsidR="00910A85">
                        <w:t>is structured into</w:t>
                      </w:r>
                      <w:r>
                        <w:t xml:space="preserve"> 4 pages</w:t>
                      </w:r>
                      <w:r w:rsidR="00910A85">
                        <w:t>,</w:t>
                      </w:r>
                      <w:r>
                        <w:t xml:space="preserve"> with intro page, introduction of Norfolk, History and Location. In</w:t>
                      </w:r>
                      <w:r w:rsidR="00910A85">
                        <w:t xml:space="preserve"> the</w:t>
                      </w:r>
                      <w:r>
                        <w:t xml:space="preserve"> intro page, 4 layouts</w:t>
                      </w:r>
                      <w:r w:rsidR="00910A85">
                        <w:t xml:space="preserve"> divide different sections</w:t>
                      </w:r>
                      <w:r>
                        <w:t>; title, simple information, images for linking the other pages</w:t>
                      </w:r>
                      <w:r w:rsidR="00910A85">
                        <w:t>,</w:t>
                      </w:r>
                      <w:r>
                        <w:t xml:space="preserve"> and</w:t>
                      </w:r>
                      <w:r w:rsidR="00910A85">
                        <w:t xml:space="preserve"> a</w:t>
                      </w:r>
                      <w:r>
                        <w:t xml:space="preserve"> footer</w:t>
                      </w:r>
                      <w:r>
                        <w:rPr>
                          <w:rFonts w:hint="eastAsia"/>
                        </w:rPr>
                        <w:t>.</w:t>
                      </w:r>
                      <w:r>
                        <w:t xml:space="preserve"> 3 images </w:t>
                      </w:r>
                      <w:r w:rsidR="00910A85">
                        <w:t>are</w:t>
                      </w:r>
                      <w:r>
                        <w:t xml:space="preserve"> merged into one</w:t>
                      </w:r>
                      <w:r w:rsidR="00910A85">
                        <w:t>,</w:t>
                      </w:r>
                      <w:r>
                        <w:t xml:space="preserve"> </w:t>
                      </w:r>
                      <w:r w:rsidR="00910A85">
                        <w:t>to offer</w:t>
                      </w:r>
                      <w:r>
                        <w:t xml:space="preserve"> </w:t>
                      </w:r>
                      <w:r w:rsidR="00910A85">
                        <w:t>the users</w:t>
                      </w:r>
                      <w:r>
                        <w:t xml:space="preserve"> with 3</w:t>
                      </w:r>
                      <w:r w:rsidR="00910A85">
                        <w:t xml:space="preserve"> simple</w:t>
                      </w:r>
                      <w:r>
                        <w:t xml:space="preserve"> circle icons. In </w:t>
                      </w:r>
                      <w:r w:rsidR="00910A85">
                        <w:t xml:space="preserve">the </w:t>
                      </w:r>
                      <w:r>
                        <w:t xml:space="preserve">page of introduction of Norfolk, there are 4 layouts; title, slide of images, </w:t>
                      </w:r>
                      <w:r w:rsidR="00910A85">
                        <w:t xml:space="preserve">a </w:t>
                      </w:r>
                      <w:r>
                        <w:t xml:space="preserve">paragraph and </w:t>
                      </w:r>
                      <w:r w:rsidR="00910A85">
                        <w:t xml:space="preserve">a </w:t>
                      </w:r>
                      <w:r>
                        <w:t>footer. Next, in</w:t>
                      </w:r>
                      <w:r w:rsidR="00910A85">
                        <w:t xml:space="preserve"> the</w:t>
                      </w:r>
                      <w:r>
                        <w:t xml:space="preserve"> page of </w:t>
                      </w:r>
                      <w:r w:rsidR="00910A85">
                        <w:t>History of Norfolk</w:t>
                      </w:r>
                      <w:r>
                        <w:t xml:space="preserve">, it will have 4 layouts; </w:t>
                      </w:r>
                      <w:r w:rsidR="00910A85">
                        <w:t xml:space="preserve">the </w:t>
                      </w:r>
                      <w:r>
                        <w:t xml:space="preserve">title, </w:t>
                      </w:r>
                      <w:r w:rsidR="00910A85">
                        <w:t xml:space="preserve">an </w:t>
                      </w:r>
                      <w:r>
                        <w:t>image and one paragraph, other paragraph</w:t>
                      </w:r>
                      <w:r w:rsidR="00910A85">
                        <w:t>s</w:t>
                      </w:r>
                      <w:r>
                        <w:t xml:space="preserve"> and </w:t>
                      </w:r>
                      <w:r w:rsidR="00910A85">
                        <w:t xml:space="preserve">a </w:t>
                      </w:r>
                      <w:r>
                        <w:t>footer</w:t>
                      </w:r>
                      <w:r w:rsidR="00910A85">
                        <w:t>.</w:t>
                      </w:r>
                      <w:r>
                        <w:t xml:space="preserve"> </w:t>
                      </w:r>
                      <w:r w:rsidR="00910A85">
                        <w:t>T</w:t>
                      </w:r>
                      <w:r>
                        <w:t>he reason why the paragraph</w:t>
                      </w:r>
                      <w:r w:rsidR="00910A85">
                        <w:t>s</w:t>
                      </w:r>
                      <w:r>
                        <w:t xml:space="preserve"> </w:t>
                      </w:r>
                      <w:r w:rsidR="00910A85">
                        <w:t>are</w:t>
                      </w:r>
                      <w:r>
                        <w:t xml:space="preserve"> divided is</w:t>
                      </w:r>
                      <w:r w:rsidR="00910A85">
                        <w:t xml:space="preserve"> that</w:t>
                      </w:r>
                      <w:r>
                        <w:t xml:space="preserve"> the page has many sentences</w:t>
                      </w:r>
                      <w:r w:rsidR="00910A85">
                        <w:t>,</w:t>
                      </w:r>
                      <w:r>
                        <w:t xml:space="preserve"> </w:t>
                      </w:r>
                      <w:r w:rsidR="00910A85">
                        <w:t>and I thought it would be necessary to provide easier reading experience whilst making them less like ‘wall-of-text’</w:t>
                      </w:r>
                      <w:r>
                        <w:t xml:space="preserve">. The last page </w:t>
                      </w:r>
                      <w:r w:rsidR="00910A85">
                        <w:t>is</w:t>
                      </w:r>
                      <w:r>
                        <w:t xml:space="preserve"> struct</w:t>
                      </w:r>
                      <w:r w:rsidR="00910A85">
                        <w:t>ur</w:t>
                      </w:r>
                      <w:r>
                        <w:t xml:space="preserve">ed </w:t>
                      </w:r>
                      <w:r w:rsidR="00910A85">
                        <w:t xml:space="preserve">in </w:t>
                      </w:r>
                      <w:r>
                        <w:t xml:space="preserve">10 layouts; </w:t>
                      </w:r>
                      <w:r w:rsidR="00910A85">
                        <w:t xml:space="preserve">a </w:t>
                      </w:r>
                      <w:r>
                        <w:t xml:space="preserve">dropdown menu, </w:t>
                      </w:r>
                      <w:r w:rsidR="00910A85">
                        <w:t xml:space="preserve">an </w:t>
                      </w:r>
                      <w:r>
                        <w:t xml:space="preserve">image, </w:t>
                      </w:r>
                      <w:r w:rsidR="00910A85">
                        <w:t xml:space="preserve">the </w:t>
                      </w:r>
                      <w:r>
                        <w:t>title</w:t>
                      </w:r>
                      <w:r w:rsidR="00910A85">
                        <w:t xml:space="preserve">, </w:t>
                      </w:r>
                      <w:r>
                        <w:t>6 paragraph</w:t>
                      </w:r>
                      <w:r w:rsidR="00910A85">
                        <w:t>s</w:t>
                      </w:r>
                      <w:r>
                        <w:t xml:space="preserve"> and </w:t>
                      </w:r>
                      <w:r w:rsidR="00910A85">
                        <w:t xml:space="preserve">a </w:t>
                      </w:r>
                      <w:r>
                        <w:t xml:space="preserve">footer. 6 </w:t>
                      </w:r>
                      <w:r w:rsidR="00910A85">
                        <w:t>paragraphs</w:t>
                      </w:r>
                      <w:r>
                        <w:t xml:space="preserve"> </w:t>
                      </w:r>
                      <w:r w:rsidR="00910A85">
                        <w:t>are</w:t>
                      </w:r>
                      <w:r>
                        <w:t xml:space="preserve"> linked with</w:t>
                      </w:r>
                      <w:r w:rsidR="00910A85">
                        <w:t xml:space="preserve"> the</w:t>
                      </w:r>
                      <w:r>
                        <w:t xml:space="preserve"> dropdown menu</w:t>
                      </w:r>
                      <w:r w:rsidR="00910A85">
                        <w:t>, to provide</w:t>
                      </w:r>
                      <w:r>
                        <w:t xml:space="preserve"> convenien</w:t>
                      </w:r>
                      <w:r w:rsidR="00910A85">
                        <w:t>ce in accessing</w:t>
                      </w:r>
                      <w:r>
                        <w:t xml:space="preserve"> information to</w:t>
                      </w:r>
                      <w:r w:rsidR="00910A85">
                        <w:t xml:space="preserve"> the</w:t>
                      </w:r>
                      <w:r>
                        <w:t xml:space="preserve"> </w:t>
                      </w:r>
                      <w:r w:rsidR="00910A85">
                        <w:t>users</w:t>
                      </w:r>
                      <w:r>
                        <w:t xml:space="preserve">. 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074213" w:rsidRPr="00910A85" w:rsidRDefault="00074213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7711B7" w:rsidRPr="00910A85" w:rsidRDefault="007711B7" w:rsidP="00281F52">
      <w:pPr>
        <w:jc w:val="left"/>
      </w:pPr>
    </w:p>
    <w:p w:rsidR="00EF5240" w:rsidRPr="00910A85" w:rsidRDefault="00EF5240" w:rsidP="00281F52">
      <w:pPr>
        <w:jc w:val="left"/>
      </w:pPr>
    </w:p>
    <w:p w:rsidR="00EF5240" w:rsidRPr="00910A85" w:rsidRDefault="00EF5240" w:rsidP="00281F52">
      <w:pPr>
        <w:jc w:val="left"/>
      </w:pPr>
    </w:p>
    <w:p w:rsidR="00EF5240" w:rsidRPr="00910A85" w:rsidRDefault="00EF5240" w:rsidP="00281F52">
      <w:pPr>
        <w:jc w:val="left"/>
      </w:pPr>
    </w:p>
    <w:p w:rsidR="00074213" w:rsidRPr="00910A85" w:rsidRDefault="007711B7" w:rsidP="007711B7">
      <w:pPr>
        <w:pStyle w:val="a3"/>
        <w:numPr>
          <w:ilvl w:val="0"/>
          <w:numId w:val="2"/>
        </w:numPr>
        <w:ind w:leftChars="0"/>
        <w:jc w:val="left"/>
        <w:rPr>
          <w:b/>
          <w:sz w:val="32"/>
          <w:szCs w:val="32"/>
        </w:rPr>
      </w:pPr>
      <w:r w:rsidRPr="00910A85">
        <w:rPr>
          <w:b/>
          <w:sz w:val="32"/>
          <w:szCs w:val="32"/>
        </w:rPr>
        <w:t>Challenges</w:t>
      </w:r>
    </w:p>
    <w:p w:rsidR="00074213" w:rsidRPr="00910A85" w:rsidRDefault="007711B7" w:rsidP="00281F52">
      <w:pPr>
        <w:jc w:val="left"/>
      </w:pPr>
      <w:r w:rsidRPr="00910A85">
        <w:rPr>
          <w:noProof/>
        </w:rPr>
        <w:drawing>
          <wp:anchor distT="0" distB="0" distL="114300" distR="114300" simplePos="0" relativeHeight="251675648" behindDoc="1" locked="0" layoutInCell="1" allowOverlap="1" wp14:anchorId="2A5514FE" wp14:editId="1D13214D">
            <wp:simplePos x="0" y="0"/>
            <wp:positionH relativeFrom="margin">
              <wp:posOffset>-4791</wp:posOffset>
            </wp:positionH>
            <wp:positionV relativeFrom="paragraph">
              <wp:posOffset>112973</wp:posOffset>
            </wp:positionV>
            <wp:extent cx="5708015" cy="2645410"/>
            <wp:effectExtent l="0" t="0" r="6985" b="2540"/>
            <wp:wrapNone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015" cy="264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074213" w:rsidRPr="00910A85" w:rsidRDefault="00074213" w:rsidP="00281F52">
      <w:pPr>
        <w:jc w:val="left"/>
      </w:pPr>
    </w:p>
    <w:p w:rsidR="00074213" w:rsidRPr="00910A85" w:rsidRDefault="00074213" w:rsidP="00281F52">
      <w:pPr>
        <w:jc w:val="left"/>
      </w:pPr>
    </w:p>
    <w:p w:rsidR="00074213" w:rsidRPr="00910A85" w:rsidRDefault="00074213" w:rsidP="00281F52">
      <w:pPr>
        <w:jc w:val="left"/>
      </w:pPr>
    </w:p>
    <w:p w:rsidR="00AD02BA" w:rsidRPr="00910A85" w:rsidRDefault="00AD02BA" w:rsidP="00281F52">
      <w:pPr>
        <w:jc w:val="left"/>
      </w:pPr>
    </w:p>
    <w:p w:rsidR="00AD02BA" w:rsidRPr="00910A85" w:rsidRDefault="00AD02BA" w:rsidP="00281F52">
      <w:pPr>
        <w:jc w:val="left"/>
      </w:pPr>
    </w:p>
    <w:p w:rsidR="00AD02BA" w:rsidRPr="00910A85" w:rsidRDefault="00AD02BA" w:rsidP="00281F52">
      <w:pPr>
        <w:jc w:val="left"/>
      </w:pPr>
    </w:p>
    <w:p w:rsidR="00AD02BA" w:rsidRPr="00910A85" w:rsidRDefault="00AD02BA" w:rsidP="00281F52">
      <w:pPr>
        <w:jc w:val="left"/>
      </w:pPr>
    </w:p>
    <w:p w:rsidR="00AD02BA" w:rsidRPr="00910A85" w:rsidRDefault="00AD02BA" w:rsidP="00281F52">
      <w:pPr>
        <w:jc w:val="left"/>
      </w:pPr>
    </w:p>
    <w:p w:rsidR="00AD02BA" w:rsidRPr="00910A85" w:rsidRDefault="00AD02BA" w:rsidP="00281F52">
      <w:pPr>
        <w:jc w:val="left"/>
      </w:pPr>
    </w:p>
    <w:p w:rsidR="00526C10" w:rsidRPr="00910A85" w:rsidRDefault="007711B7" w:rsidP="00910A85">
      <w:pPr>
        <w:spacing w:line="360" w:lineRule="auto"/>
        <w:jc w:val="left"/>
      </w:pPr>
      <w:r w:rsidRPr="00910A85">
        <w:t xml:space="preserve">In the first page of LS production, </w:t>
      </w:r>
      <w:r w:rsidR="00910A85" w:rsidRPr="00910A85">
        <w:t>it</w:t>
      </w:r>
      <w:r w:rsidRPr="00910A85">
        <w:t xml:space="preserve"> has </w:t>
      </w:r>
      <w:r w:rsidR="006C3982" w:rsidRPr="00910A85">
        <w:t xml:space="preserve">an </w:t>
      </w:r>
      <w:r w:rsidRPr="00910A85">
        <w:t xml:space="preserve">animation </w:t>
      </w:r>
      <w:r w:rsidR="00910A85" w:rsidRPr="00910A85">
        <w:t>that provides a</w:t>
      </w:r>
      <w:r w:rsidRPr="00910A85">
        <w:t xml:space="preserve"> brief introduction. </w:t>
      </w:r>
      <w:r w:rsidR="003B0E5D" w:rsidRPr="00910A85">
        <w:t>It is</w:t>
      </w:r>
      <w:r w:rsidR="00910A85" w:rsidRPr="00910A85">
        <w:t xml:space="preserve"> a</w:t>
      </w:r>
      <w:r w:rsidR="003B0E5D" w:rsidRPr="00910A85">
        <w:t xml:space="preserve"> text</w:t>
      </w:r>
      <w:r w:rsidR="00910A85" w:rsidRPr="00910A85">
        <w:t>-</w:t>
      </w:r>
      <w:r w:rsidR="003B0E5D" w:rsidRPr="00910A85">
        <w:t>alternative for non-text content</w:t>
      </w:r>
      <w:r w:rsidR="00910A85" w:rsidRPr="00910A85">
        <w:t>,</w:t>
      </w:r>
      <w:r w:rsidR="003B0E5D" w:rsidRPr="00910A85">
        <w:t xml:space="preserve"> and </w:t>
      </w:r>
      <w:r w:rsidR="00910A85" w:rsidRPr="00910A85">
        <w:t>the</w:t>
      </w:r>
      <w:r w:rsidR="003B0E5D" w:rsidRPr="00910A85">
        <w:t xml:space="preserve"> structure</w:t>
      </w:r>
      <w:r w:rsidR="00910A85" w:rsidRPr="00910A85">
        <w:t xml:space="preserve"> is logical,</w:t>
      </w:r>
      <w:r w:rsidR="003B0E5D" w:rsidRPr="00910A85">
        <w:t xml:space="preserve"> because </w:t>
      </w:r>
      <w:r w:rsidR="009320EF" w:rsidRPr="00910A85">
        <w:t>the animation help</w:t>
      </w:r>
      <w:r w:rsidR="00910A85" w:rsidRPr="00910A85">
        <w:t>s</w:t>
      </w:r>
      <w:r w:rsidR="009320EF" w:rsidRPr="00910A85">
        <w:t xml:space="preserve"> visitor</w:t>
      </w:r>
      <w:r w:rsidR="00910A85" w:rsidRPr="00910A85">
        <w:t>s</w:t>
      </w:r>
      <w:r w:rsidR="009320EF" w:rsidRPr="00910A85">
        <w:t xml:space="preserve"> to understand more easily and quickly as </w:t>
      </w:r>
      <w:r w:rsidR="006C3982" w:rsidRPr="00910A85">
        <w:t xml:space="preserve">an </w:t>
      </w:r>
      <w:r w:rsidR="009320EF" w:rsidRPr="00910A85">
        <w:t xml:space="preserve">alternative for non-text content. </w:t>
      </w:r>
      <w:r w:rsidR="00910A85" w:rsidRPr="00910A85">
        <w:t xml:space="preserve">Utilisation of an </w:t>
      </w:r>
      <w:r w:rsidR="009320EF" w:rsidRPr="00910A85">
        <w:t>animation was very difficult</w:t>
      </w:r>
      <w:r w:rsidR="00910A85" w:rsidRPr="00910A85">
        <w:t>,</w:t>
      </w:r>
      <w:r w:rsidR="009320EF" w:rsidRPr="00910A85">
        <w:t xml:space="preserve"> because </w:t>
      </w:r>
      <w:r w:rsidR="00874811" w:rsidRPr="00910A85">
        <w:t xml:space="preserve">although the use of </w:t>
      </w:r>
      <w:r w:rsidR="00910A85" w:rsidRPr="00910A85">
        <w:t xml:space="preserve">an </w:t>
      </w:r>
      <w:r w:rsidR="00874811" w:rsidRPr="00910A85">
        <w:t xml:space="preserve">animation </w:t>
      </w:r>
      <w:r w:rsidR="00910A85" w:rsidRPr="00910A85">
        <w:t>provides easy accessibility</w:t>
      </w:r>
      <w:r w:rsidR="00874811" w:rsidRPr="00910A85">
        <w:t xml:space="preserve">, there </w:t>
      </w:r>
      <w:r w:rsidR="006C3982" w:rsidRPr="00910A85">
        <w:t>are</w:t>
      </w:r>
      <w:r w:rsidR="00874811" w:rsidRPr="00910A85">
        <w:t xml:space="preserve"> limits </w:t>
      </w:r>
      <w:r w:rsidR="00910A85" w:rsidRPr="00910A85">
        <w:t>of</w:t>
      </w:r>
      <w:r w:rsidR="00874811" w:rsidRPr="00910A85">
        <w:t xml:space="preserve"> </w:t>
      </w:r>
      <w:r w:rsidR="00910A85" w:rsidRPr="00910A85">
        <w:t>using only</w:t>
      </w:r>
      <w:r w:rsidR="00874811" w:rsidRPr="00910A85">
        <w:t xml:space="preserve"> HTML and CSS</w:t>
      </w:r>
      <w:r w:rsidR="00910A85" w:rsidRPr="00910A85">
        <w:t xml:space="preserve"> instead of other professional video-editing tools</w:t>
      </w:r>
      <w:r w:rsidR="00874811" w:rsidRPr="00910A85">
        <w:t>. This project w</w:t>
      </w:r>
      <w:r w:rsidR="00910A85" w:rsidRPr="00910A85">
        <w:t>ill</w:t>
      </w:r>
      <w:r w:rsidR="00874811" w:rsidRPr="00910A85">
        <w:t xml:space="preserve"> use </w:t>
      </w:r>
      <w:r w:rsidR="00910A85" w:rsidRPr="00910A85">
        <w:t xml:space="preserve">a </w:t>
      </w:r>
      <w:r w:rsidR="00874811" w:rsidRPr="00910A85">
        <w:t>slideshow</w:t>
      </w:r>
      <w:r w:rsidR="00910A85" w:rsidRPr="00910A85">
        <w:t xml:space="preserve"> as an</w:t>
      </w:r>
      <w:r w:rsidR="00874811" w:rsidRPr="00910A85">
        <w:t xml:space="preserve"> alternative for </w:t>
      </w:r>
      <w:r w:rsidR="00910A85" w:rsidRPr="00910A85">
        <w:t xml:space="preserve">an </w:t>
      </w:r>
      <w:r w:rsidR="00874811" w:rsidRPr="00910A85">
        <w:t>animation</w:t>
      </w:r>
      <w:r w:rsidR="00910A85" w:rsidRPr="00910A85">
        <w:t>,</w:t>
      </w:r>
      <w:r w:rsidR="00874811" w:rsidRPr="00910A85">
        <w:t xml:space="preserve"> because although </w:t>
      </w:r>
      <w:r w:rsidR="00334A76" w:rsidRPr="00910A85">
        <w:t xml:space="preserve">it lacks expression </w:t>
      </w:r>
      <w:r w:rsidR="00910A85" w:rsidRPr="00910A85">
        <w:t>in comparison to an</w:t>
      </w:r>
      <w:r w:rsidR="00334A76" w:rsidRPr="00910A85">
        <w:t xml:space="preserve"> animation, </w:t>
      </w:r>
      <w:r w:rsidR="00910A85" w:rsidRPr="00910A85">
        <w:t xml:space="preserve">a </w:t>
      </w:r>
      <w:r w:rsidR="00334A76" w:rsidRPr="00910A85">
        <w:t>slideshow has a good function</w:t>
      </w:r>
      <w:r w:rsidR="00910A85" w:rsidRPr="00910A85">
        <w:t>ality when expressed</w:t>
      </w:r>
      <w:r w:rsidR="00334A76" w:rsidRPr="00910A85">
        <w:t xml:space="preserve"> as non-text. The other </w:t>
      </w:r>
      <w:r w:rsidR="00910A85" w:rsidRPr="00910A85">
        <w:t>c</w:t>
      </w:r>
      <w:r w:rsidR="00334A76" w:rsidRPr="00910A85">
        <w:t xml:space="preserve">hallenge is </w:t>
      </w:r>
      <w:r w:rsidR="006C3982" w:rsidRPr="00910A85">
        <w:t xml:space="preserve">a </w:t>
      </w:r>
      <w:r w:rsidR="004719EF" w:rsidRPr="00910A85">
        <w:t xml:space="preserve">dropdown menu and </w:t>
      </w:r>
      <w:r w:rsidR="00910A85" w:rsidRPr="00910A85">
        <w:t xml:space="preserve">a </w:t>
      </w:r>
      <w:r w:rsidR="004719EF" w:rsidRPr="00910A85">
        <w:t>hamburger menu. Each menu presents content</w:t>
      </w:r>
      <w:r w:rsidR="00910A85" w:rsidRPr="00910A85">
        <w:t>s</w:t>
      </w:r>
      <w:r w:rsidR="004719EF" w:rsidRPr="00910A85">
        <w:t xml:space="preserve"> in a meaningful order and </w:t>
      </w:r>
      <w:r w:rsidR="00910A85" w:rsidRPr="00910A85">
        <w:t xml:space="preserve">a </w:t>
      </w:r>
      <w:r w:rsidR="004719EF" w:rsidRPr="00910A85">
        <w:t>logical structure</w:t>
      </w:r>
      <w:r w:rsidR="00910A85" w:rsidRPr="00910A85">
        <w:t>,</w:t>
      </w:r>
      <w:r w:rsidR="004719EF" w:rsidRPr="00910A85">
        <w:t xml:space="preserve"> because when viewers click the menu, they can </w:t>
      </w:r>
      <w:r w:rsidR="00910A85" w:rsidRPr="00910A85">
        <w:t xml:space="preserve">easily </w:t>
      </w:r>
      <w:r w:rsidR="004719EF" w:rsidRPr="00910A85">
        <w:t>access</w:t>
      </w:r>
      <w:r w:rsidR="001C545E" w:rsidRPr="00910A85">
        <w:t xml:space="preserve"> other pages and more information. The dropdown m</w:t>
      </w:r>
      <w:r w:rsidR="00910A85" w:rsidRPr="00910A85">
        <w:t>enu</w:t>
      </w:r>
      <w:r w:rsidR="001C545E" w:rsidRPr="00910A85">
        <w:t xml:space="preserve"> </w:t>
      </w:r>
      <w:r w:rsidR="00910A85" w:rsidRPr="00910A85">
        <w:t>is included</w:t>
      </w:r>
      <w:r w:rsidR="001C545E" w:rsidRPr="00910A85">
        <w:t xml:space="preserve"> in project 3 as</w:t>
      </w:r>
      <w:r w:rsidR="00910A85" w:rsidRPr="00910A85">
        <w:t xml:space="preserve"> an</w:t>
      </w:r>
      <w:r w:rsidR="001C545E" w:rsidRPr="00910A85">
        <w:t xml:space="preserve"> accessibility function</w:t>
      </w:r>
      <w:r w:rsidR="00910A85" w:rsidRPr="00910A85">
        <w:t>,</w:t>
      </w:r>
      <w:r w:rsidR="001C545E" w:rsidRPr="00910A85">
        <w:t xml:space="preserve"> </w:t>
      </w:r>
      <w:r w:rsidR="00910A85" w:rsidRPr="00910A85">
        <w:t>and the</w:t>
      </w:r>
      <w:r w:rsidR="001C545E" w:rsidRPr="00910A85">
        <w:t xml:space="preserve"> hamburger menu c</w:t>
      </w:r>
      <w:r w:rsidR="00910A85" w:rsidRPr="00910A85">
        <w:t>an</w:t>
      </w:r>
      <w:r w:rsidR="001C545E" w:rsidRPr="00910A85">
        <w:t xml:space="preserve"> be used in project 3</w:t>
      </w:r>
      <w:r w:rsidR="00910A85" w:rsidRPr="00910A85">
        <w:t xml:space="preserve"> to simplify available options. However, due to my own limited experience and skillset in using HTML and CSS, I’ve had a lot of issues in completing the hamburger menu without any flaws.</w:t>
      </w:r>
      <w:r w:rsidR="001C545E" w:rsidRPr="00910A85">
        <w:t xml:space="preserve"> </w:t>
      </w:r>
    </w:p>
    <w:p w:rsidR="00526C10" w:rsidRPr="00910A85" w:rsidRDefault="001C545E" w:rsidP="001C545E">
      <w:pPr>
        <w:pStyle w:val="a3"/>
        <w:numPr>
          <w:ilvl w:val="0"/>
          <w:numId w:val="2"/>
        </w:numPr>
        <w:ind w:leftChars="0"/>
        <w:jc w:val="left"/>
        <w:rPr>
          <w:sz w:val="32"/>
          <w:szCs w:val="32"/>
        </w:rPr>
      </w:pPr>
      <w:r w:rsidRPr="00910A85">
        <w:rPr>
          <w:rFonts w:ascii="Segoe UI" w:hAnsi="Segoe UI" w:cs="Segoe UI"/>
          <w:sz w:val="32"/>
          <w:szCs w:val="32"/>
        </w:rPr>
        <w:lastRenderedPageBreak/>
        <w:t>Accessibility Audit.</w:t>
      </w:r>
      <w:r w:rsidR="00EF5240" w:rsidRPr="00910A85">
        <w:rPr>
          <w:rFonts w:ascii="Segoe UI" w:hAnsi="Segoe UI" w:cs="Segoe UI"/>
          <w:sz w:val="32"/>
          <w:szCs w:val="32"/>
        </w:rPr>
        <w:t xml:space="preserve">  </w:t>
      </w:r>
    </w:p>
    <w:p w:rsidR="00526C10" w:rsidRPr="00910A85" w:rsidRDefault="001C545E" w:rsidP="00EF5240">
      <w:pPr>
        <w:spacing w:line="360" w:lineRule="auto"/>
        <w:jc w:val="left"/>
      </w:pPr>
      <w:r w:rsidRPr="00910A85">
        <w:t>There are 3 pages</w:t>
      </w:r>
      <w:r w:rsidR="00910A85" w:rsidRPr="00910A85">
        <w:t xml:space="preserve"> to</w:t>
      </w:r>
      <w:r w:rsidR="006C3982" w:rsidRPr="00910A85">
        <w:t xml:space="preserve"> </w:t>
      </w:r>
      <w:r w:rsidRPr="00910A85">
        <w:t>present</w:t>
      </w:r>
      <w:r w:rsidR="00910A85" w:rsidRPr="00910A85">
        <w:t xml:space="preserve"> my project</w:t>
      </w:r>
      <w:r w:rsidRPr="00910A85">
        <w:t xml:space="preserve"> results. The project </w:t>
      </w:r>
      <w:r w:rsidR="00A61584" w:rsidRPr="00910A85">
        <w:t>provides</w:t>
      </w:r>
      <w:r w:rsidRPr="00910A85">
        <w:t xml:space="preserve"> </w:t>
      </w:r>
      <w:r w:rsidR="006C3982" w:rsidRPr="00910A85">
        <w:t xml:space="preserve">a </w:t>
      </w:r>
      <w:r w:rsidRPr="00910A85">
        <w:t>text</w:t>
      </w:r>
      <w:r w:rsidR="00910A85" w:rsidRPr="00910A85">
        <w:t>-</w:t>
      </w:r>
      <w:r w:rsidRPr="00910A85">
        <w:t>alternative for non-text content</w:t>
      </w:r>
      <w:r w:rsidR="00910A85" w:rsidRPr="00910A85">
        <w:t>s,</w:t>
      </w:r>
      <w:r w:rsidRPr="00910A85">
        <w:t xml:space="preserve"> such as images</w:t>
      </w:r>
      <w:r w:rsidR="00910A85" w:rsidRPr="00910A85">
        <w:t>,</w:t>
      </w:r>
      <w:r w:rsidRPr="00910A85">
        <w:t xml:space="preserve"> and also the page</w:t>
      </w:r>
      <w:r w:rsidR="00A61584" w:rsidRPr="00910A85">
        <w:t>s</w:t>
      </w:r>
      <w:r w:rsidRPr="00910A85">
        <w:t xml:space="preserve"> are very logical</w:t>
      </w:r>
      <w:r w:rsidR="00910A85" w:rsidRPr="00910A85">
        <w:t>ly</w:t>
      </w:r>
      <w:r w:rsidRPr="00910A85">
        <w:t xml:space="preserve"> structure</w:t>
      </w:r>
      <w:r w:rsidR="00910A85" w:rsidRPr="00910A85">
        <w:t>d</w:t>
      </w:r>
      <w:r w:rsidRPr="00910A85">
        <w:t xml:space="preserve"> </w:t>
      </w:r>
      <w:r w:rsidR="00910A85" w:rsidRPr="00910A85">
        <w:t>with</w:t>
      </w:r>
      <w:r w:rsidR="00A61584" w:rsidRPr="00910A85">
        <w:t xml:space="preserve"> meaningful sequence</w:t>
      </w:r>
      <w:r w:rsidR="00910A85" w:rsidRPr="00910A85">
        <w:t>s.</w:t>
      </w:r>
      <w:r w:rsidR="00A61584" w:rsidRPr="00910A85">
        <w:t xml:space="preserve"> </w:t>
      </w:r>
      <w:r w:rsidR="00910A85" w:rsidRPr="00910A85">
        <w:t>This is achieved as</w:t>
      </w:r>
      <w:r w:rsidR="00A61584" w:rsidRPr="00910A85">
        <w:t xml:space="preserve"> paragraphs, images and menus</w:t>
      </w:r>
      <w:r w:rsidR="00910A85" w:rsidRPr="00910A85">
        <w:t>,</w:t>
      </w:r>
      <w:r w:rsidR="00A61584" w:rsidRPr="00910A85">
        <w:t xml:space="preserve"> </w:t>
      </w:r>
      <w:r w:rsidR="00910A85" w:rsidRPr="00910A85">
        <w:t>which all have</w:t>
      </w:r>
      <w:r w:rsidR="00A61584" w:rsidRPr="00910A85">
        <w:t xml:space="preserve"> </w:t>
      </w:r>
      <w:r w:rsidR="00910A85" w:rsidRPr="00910A85">
        <w:t>different</w:t>
      </w:r>
      <w:r w:rsidR="00A61584" w:rsidRPr="00910A85">
        <w:t xml:space="preserve"> colour</w:t>
      </w:r>
      <w:r w:rsidR="00910A85" w:rsidRPr="00910A85">
        <w:t>s</w:t>
      </w:r>
      <w:r w:rsidR="00A61584" w:rsidRPr="00910A85">
        <w:t xml:space="preserve"> and size</w:t>
      </w:r>
      <w:r w:rsidR="00910A85" w:rsidRPr="00910A85">
        <w:t>s, were made with one goal, easy-of-access</w:t>
      </w:r>
      <w:r w:rsidR="00A61584" w:rsidRPr="00910A85">
        <w:t xml:space="preserve">. In the first page, the page mentions “not provide audio control”. In addition, there </w:t>
      </w:r>
      <w:r w:rsidR="006C3982" w:rsidRPr="00910A85">
        <w:t>are</w:t>
      </w:r>
      <w:r w:rsidR="00A61584" w:rsidRPr="00910A85">
        <w:t xml:space="preserve"> </w:t>
      </w:r>
      <w:r w:rsidR="00910A85" w:rsidRPr="00910A85">
        <w:t>m</w:t>
      </w:r>
      <w:r w:rsidR="00A61584" w:rsidRPr="00910A85">
        <w:t>any problems about keyboard</w:t>
      </w:r>
      <w:r w:rsidR="00910A85" w:rsidRPr="00910A85">
        <w:t>,</w:t>
      </w:r>
      <w:r w:rsidR="00A61584" w:rsidRPr="00910A85">
        <w:t xml:space="preserve"> such as keyboard trap</w:t>
      </w:r>
      <w:r w:rsidR="00910A85" w:rsidRPr="00910A85">
        <w:t>s</w:t>
      </w:r>
      <w:r w:rsidR="00A61584" w:rsidRPr="00910A85">
        <w:t xml:space="preserve"> and </w:t>
      </w:r>
      <w:r w:rsidR="00910A85" w:rsidRPr="00910A85">
        <w:t xml:space="preserve">options that </w:t>
      </w:r>
      <w:r w:rsidR="00A61584" w:rsidRPr="00910A85">
        <w:t xml:space="preserve">can </w:t>
      </w:r>
      <w:r w:rsidR="00910A85" w:rsidRPr="00910A85">
        <w:t xml:space="preserve">only be </w:t>
      </w:r>
      <w:r w:rsidR="00A61584" w:rsidRPr="00910A85">
        <w:t>access</w:t>
      </w:r>
      <w:r w:rsidR="00910A85" w:rsidRPr="00910A85">
        <w:t>ed</w:t>
      </w:r>
      <w:r w:rsidR="00A61584" w:rsidRPr="00910A85">
        <w:t xml:space="preserve"> by </w:t>
      </w:r>
      <w:r w:rsidR="00910A85" w:rsidRPr="00910A85">
        <w:t xml:space="preserve">a </w:t>
      </w:r>
      <w:r w:rsidR="00A61584" w:rsidRPr="00910A85">
        <w:t>keyboard</w:t>
      </w:r>
      <w:r w:rsidR="00910A85" w:rsidRPr="00910A85">
        <w:t xml:space="preserve"> input</w:t>
      </w:r>
      <w:r w:rsidR="00A61584" w:rsidRPr="00910A85">
        <w:t xml:space="preserve">. The project </w:t>
      </w:r>
      <w:r w:rsidR="004241E4" w:rsidRPr="00910A85">
        <w:t>does</w:t>
      </w:r>
      <w:r w:rsidR="00A61584" w:rsidRPr="00910A85">
        <w:t xml:space="preserve"> not use any content</w:t>
      </w:r>
      <w:r w:rsidR="00910A85" w:rsidRPr="00910A85">
        <w:t>s that</w:t>
      </w:r>
      <w:r w:rsidR="00A61584" w:rsidRPr="00910A85">
        <w:t xml:space="preserve"> flashes more than three times per second</w:t>
      </w:r>
      <w:r w:rsidR="00910A85" w:rsidRPr="00910A85">
        <w:t>,</w:t>
      </w:r>
      <w:r w:rsidR="00A61584" w:rsidRPr="00910A85">
        <w:t xml:space="preserve"> but the project use</w:t>
      </w:r>
      <w:r w:rsidR="00910A85" w:rsidRPr="00910A85">
        <w:t>s</w:t>
      </w:r>
      <w:r w:rsidR="00A61584" w:rsidRPr="00910A85">
        <w:t xml:space="preserve"> </w:t>
      </w:r>
      <w:r w:rsidR="00910A85" w:rsidRPr="00910A85">
        <w:t xml:space="preserve">a </w:t>
      </w:r>
      <w:r w:rsidR="00A61584" w:rsidRPr="00910A85">
        <w:t xml:space="preserve">slideshow alternative flash function. In all the HTML, the page </w:t>
      </w:r>
      <w:r w:rsidR="004241E4" w:rsidRPr="00910A85">
        <w:t>starts</w:t>
      </w:r>
      <w:r w:rsidR="00A61584" w:rsidRPr="00910A85">
        <w:t xml:space="preserve"> with </w:t>
      </w:r>
      <w:r w:rsidR="006C3982" w:rsidRPr="00910A85">
        <w:t xml:space="preserve">the </w:t>
      </w:r>
      <w:r w:rsidR="00A61584" w:rsidRPr="00910A85">
        <w:t xml:space="preserve">language of </w:t>
      </w:r>
      <w:r w:rsidR="006C3982" w:rsidRPr="00910A85">
        <w:t xml:space="preserve">the </w:t>
      </w:r>
      <w:r w:rsidR="00A61584" w:rsidRPr="00910A85">
        <w:t xml:space="preserve">page such as English. </w:t>
      </w:r>
      <w:r w:rsidR="00910A85" w:rsidRPr="00910A85">
        <w:t>A</w:t>
      </w:r>
      <w:r w:rsidR="00A61584" w:rsidRPr="00910A85">
        <w:t>ll page</w:t>
      </w:r>
      <w:r w:rsidR="00910A85" w:rsidRPr="00910A85">
        <w:t>s have further been</w:t>
      </w:r>
      <w:r w:rsidR="00A61584" w:rsidRPr="00910A85">
        <w:t xml:space="preserve"> checked</w:t>
      </w:r>
      <w:r w:rsidR="00910A85" w:rsidRPr="00910A85">
        <w:t xml:space="preserve"> for</w:t>
      </w:r>
      <w:r w:rsidR="00A61584" w:rsidRPr="00910A85">
        <w:t xml:space="preserve"> major code errors through</w:t>
      </w:r>
      <w:r w:rsidR="004241E4" w:rsidRPr="00910A85">
        <w:t xml:space="preserve"> W3C Validator</w:t>
      </w:r>
      <w:r w:rsidR="00A61584" w:rsidRPr="00910A85">
        <w:t xml:space="preserve"> </w:t>
      </w:r>
    </w:p>
    <w:p w:rsidR="001C545E" w:rsidRPr="00910A85" w:rsidRDefault="001C545E" w:rsidP="00281F52">
      <w:pPr>
        <w:jc w:val="left"/>
      </w:pPr>
      <w:r w:rsidRPr="00910A85">
        <w:rPr>
          <w:rFonts w:ascii="Open Sans" w:hAnsi="Open Sans" w:cs="Arial"/>
          <w:color w:val="606C71"/>
        </w:rPr>
        <w:br/>
      </w:r>
      <w:r w:rsidRPr="00910A85">
        <w:rPr>
          <w:noProof/>
        </w:rPr>
        <w:drawing>
          <wp:anchor distT="0" distB="0" distL="114300" distR="114300" simplePos="0" relativeHeight="251676672" behindDoc="1" locked="0" layoutInCell="1" allowOverlap="1">
            <wp:simplePos x="0" y="0"/>
            <wp:positionH relativeFrom="margin">
              <wp:posOffset>-263525</wp:posOffset>
            </wp:positionH>
            <wp:positionV relativeFrom="paragraph">
              <wp:posOffset>319751</wp:posOffset>
            </wp:positionV>
            <wp:extent cx="3309279" cy="2029691"/>
            <wp:effectExtent l="0" t="0" r="5715" b="8890"/>
            <wp:wrapNone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279" cy="2029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545E" w:rsidRPr="00910A85" w:rsidRDefault="001C545E" w:rsidP="00281F52">
      <w:pPr>
        <w:jc w:val="left"/>
      </w:pPr>
      <w:r w:rsidRPr="00910A85">
        <w:rPr>
          <w:noProof/>
        </w:rPr>
        <w:drawing>
          <wp:anchor distT="0" distB="0" distL="114300" distR="114300" simplePos="0" relativeHeight="251677696" behindDoc="1" locked="0" layoutInCell="1" allowOverlap="1">
            <wp:simplePos x="0" y="0"/>
            <wp:positionH relativeFrom="column">
              <wp:posOffset>3137650</wp:posOffset>
            </wp:positionH>
            <wp:positionV relativeFrom="paragraph">
              <wp:posOffset>37696</wp:posOffset>
            </wp:positionV>
            <wp:extent cx="2910205" cy="1904645"/>
            <wp:effectExtent l="0" t="0" r="4445" b="635"/>
            <wp:wrapNone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205" cy="190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  <w:r w:rsidRPr="00910A85">
        <w:rPr>
          <w:noProof/>
        </w:rPr>
        <w:drawing>
          <wp:anchor distT="0" distB="0" distL="114300" distR="114300" simplePos="0" relativeHeight="251678720" behindDoc="1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00890</wp:posOffset>
            </wp:positionV>
            <wp:extent cx="5728970" cy="2410691"/>
            <wp:effectExtent l="0" t="0" r="5080" b="8890"/>
            <wp:wrapNone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970" cy="2410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1C545E" w:rsidRPr="00910A85" w:rsidRDefault="001C545E" w:rsidP="00281F52">
      <w:pPr>
        <w:jc w:val="left"/>
      </w:pPr>
    </w:p>
    <w:p w:rsidR="00545D7A" w:rsidRPr="00910A85" w:rsidRDefault="00545D7A" w:rsidP="00281F52">
      <w:pPr>
        <w:jc w:val="left"/>
        <w:rPr>
          <w:sz w:val="40"/>
          <w:szCs w:val="40"/>
        </w:rPr>
      </w:pPr>
      <w:r w:rsidRPr="00910A85">
        <w:rPr>
          <w:sz w:val="40"/>
          <w:szCs w:val="40"/>
        </w:rPr>
        <w:lastRenderedPageBreak/>
        <w:t>Resources</w:t>
      </w:r>
    </w:p>
    <w:p w:rsidR="004241E4" w:rsidRPr="00910A85" w:rsidRDefault="004241E4" w:rsidP="00281F52">
      <w:pPr>
        <w:jc w:val="left"/>
      </w:pPr>
      <w:r w:rsidRPr="00910A85">
        <w:t>Google font (used change fonts)</w:t>
      </w:r>
    </w:p>
    <w:p w:rsidR="004241E4" w:rsidRPr="00910A85" w:rsidRDefault="004241E4" w:rsidP="00281F52">
      <w:pPr>
        <w:jc w:val="left"/>
      </w:pPr>
      <w:r w:rsidRPr="00910A85">
        <w:t>HTML Cheat Sheet (used various tags)</w:t>
      </w:r>
    </w:p>
    <w:p w:rsidR="004241E4" w:rsidRPr="00910A85" w:rsidRDefault="004241E4" w:rsidP="00281F52">
      <w:pPr>
        <w:jc w:val="left"/>
      </w:pPr>
      <w:r w:rsidRPr="00910A85">
        <w:t>Font Awesome (trying to make hamburger menu)</w:t>
      </w:r>
    </w:p>
    <w:p w:rsidR="0096203A" w:rsidRPr="00910A85" w:rsidRDefault="004241E4" w:rsidP="00545D7A">
      <w:r w:rsidRPr="00910A85">
        <w:t>W3schools (used slideshow)</w:t>
      </w:r>
    </w:p>
    <w:p w:rsidR="004241E4" w:rsidRPr="00910A85" w:rsidRDefault="004241E4" w:rsidP="00545D7A">
      <w:r w:rsidRPr="00910A85">
        <w:t>HTML Colour Picker (used change colours)</w:t>
      </w:r>
    </w:p>
    <w:p w:rsidR="00FC5A2F" w:rsidRPr="00910A85" w:rsidRDefault="00FC5A2F" w:rsidP="00545D7A">
      <w:r w:rsidRPr="00910A85">
        <w:t>LS Product (</w:t>
      </w:r>
      <w:r w:rsidR="006C3982" w:rsidRPr="00910A85">
        <w:t xml:space="preserve">linked the other page through image &lt;article class=””&gt;&lt;a </w:t>
      </w:r>
      <w:proofErr w:type="spellStart"/>
      <w:r w:rsidR="006C3982" w:rsidRPr="00910A85">
        <w:t>href</w:t>
      </w:r>
      <w:proofErr w:type="spellEnd"/>
      <w:r w:rsidR="006C3982" w:rsidRPr="00910A85">
        <w:t>=”” class</w:t>
      </w:r>
      <w:proofErr w:type="gramStart"/>
      <w:r w:rsidR="006C3982" w:rsidRPr="00910A85">
        <w:t>=”</w:t>
      </w:r>
      <w:proofErr w:type="spellStart"/>
      <w:r w:rsidR="006C3982" w:rsidRPr="00910A85">
        <w:t>linke</w:t>
      </w:r>
      <w:proofErr w:type="spellEnd"/>
      <w:proofErr w:type="gramEnd"/>
      <w:r w:rsidR="006C3982" w:rsidRPr="00910A85">
        <w:t>”&gt;&lt;/a&gt;</w:t>
      </w:r>
    </w:p>
    <w:p w:rsidR="00EF5240" w:rsidRPr="00910A85" w:rsidRDefault="00FC5A2F" w:rsidP="00FC5A2F">
      <w:r w:rsidRPr="00910A85">
        <w:t>Samsung Home page</w:t>
      </w:r>
      <w:r w:rsidR="00EF5240" w:rsidRPr="00910A85">
        <w:t xml:space="preserve"> (</w:t>
      </w:r>
      <w:r w:rsidRPr="00910A85">
        <w:t>&lt;button type</w:t>
      </w:r>
      <w:proofErr w:type="gramStart"/>
      <w:r w:rsidRPr="00910A85">
        <w:t>=”button</w:t>
      </w:r>
      <w:proofErr w:type="gramEnd"/>
      <w:r w:rsidRPr="00910A85">
        <w:t>” class=””&gt; &lt;Span class=”blind”&gt;&lt;/span&gt;</w:t>
      </w:r>
      <w:r w:rsidR="00EF5240" w:rsidRPr="00910A85">
        <w:t>)</w:t>
      </w:r>
    </w:p>
    <w:p w:rsidR="00EF5240" w:rsidRPr="00910A85" w:rsidRDefault="00EF5240" w:rsidP="00545D7A"/>
    <w:p w:rsidR="00074213" w:rsidRPr="00910A85" w:rsidRDefault="00EF5240" w:rsidP="00545D7A">
      <w:pPr>
        <w:rPr>
          <w:sz w:val="40"/>
          <w:szCs w:val="40"/>
        </w:rPr>
      </w:pPr>
      <w:r w:rsidRPr="00910A85">
        <w:rPr>
          <w:sz w:val="40"/>
          <w:szCs w:val="40"/>
        </w:rPr>
        <w:t>R</w:t>
      </w:r>
      <w:r w:rsidR="00074213" w:rsidRPr="00910A85">
        <w:rPr>
          <w:sz w:val="40"/>
          <w:szCs w:val="40"/>
        </w:rPr>
        <w:t>eferences</w:t>
      </w:r>
    </w:p>
    <w:p w:rsidR="00674A17" w:rsidRPr="00910A85" w:rsidRDefault="00674A17" w:rsidP="00545D7A">
      <w:r w:rsidRPr="00910A85">
        <w:rPr>
          <w:rFonts w:ascii="Open Sans" w:hAnsi="Open Sans"/>
          <w:color w:val="000000"/>
          <w:szCs w:val="20"/>
          <w:shd w:val="clear" w:color="auto" w:fill="FFFFFF"/>
        </w:rPr>
        <w:t>Digital.com. (2019). </w:t>
      </w:r>
      <w:r w:rsidRPr="00910A85">
        <w:rPr>
          <w:rFonts w:ascii="Open Sans" w:hAnsi="Open Sans"/>
          <w:i/>
          <w:iCs/>
          <w:color w:val="000000"/>
          <w:szCs w:val="20"/>
          <w:shd w:val="clear" w:color="auto" w:fill="FFFFFF"/>
        </w:rPr>
        <w:t>HTML Cheat Sheet [Inc HTML5 Tags]</w:t>
      </w:r>
      <w:r w:rsidRPr="00910A85">
        <w:rPr>
          <w:rFonts w:ascii="Open Sans" w:hAnsi="Open Sans"/>
          <w:color w:val="000000"/>
          <w:szCs w:val="20"/>
          <w:shd w:val="clear" w:color="auto" w:fill="FFFFFF"/>
        </w:rPr>
        <w:t>. [online] Available at: https://digital.com/tools/html-cheatsheet/ [Accessed 13 May 2019].</w:t>
      </w:r>
    </w:p>
    <w:p w:rsidR="00674A17" w:rsidRPr="00910A85" w:rsidRDefault="00674A17" w:rsidP="00545D7A">
      <w:r w:rsidRPr="00910A85">
        <w:rPr>
          <w:rFonts w:ascii="Open Sans" w:hAnsi="Open Sans"/>
          <w:color w:val="000000"/>
          <w:szCs w:val="20"/>
          <w:shd w:val="clear" w:color="auto" w:fill="FFFFFF"/>
        </w:rPr>
        <w:t>Fontawesome.com. (2019). </w:t>
      </w:r>
      <w:r w:rsidRPr="00910A85">
        <w:rPr>
          <w:rFonts w:ascii="Open Sans" w:hAnsi="Open Sans"/>
          <w:i/>
          <w:iCs/>
          <w:color w:val="000000"/>
          <w:szCs w:val="20"/>
          <w:shd w:val="clear" w:color="auto" w:fill="FFFFFF"/>
        </w:rPr>
        <w:t>Font Awesome</w:t>
      </w:r>
      <w:r w:rsidRPr="00910A85">
        <w:rPr>
          <w:rFonts w:ascii="Open Sans" w:hAnsi="Open Sans"/>
          <w:color w:val="000000"/>
          <w:szCs w:val="20"/>
          <w:shd w:val="clear" w:color="auto" w:fill="FFFFFF"/>
        </w:rPr>
        <w:t>. [online] Available at: https://fontawesome.com/icons/bars?style=solid [Accessed 13 May 2019].</w:t>
      </w:r>
    </w:p>
    <w:p w:rsidR="00EF5240" w:rsidRPr="00910A85" w:rsidRDefault="00837631" w:rsidP="00545D7A">
      <w:r w:rsidRPr="00910A85">
        <w:rPr>
          <w:rFonts w:ascii="Open Sans" w:hAnsi="Open Sans"/>
          <w:color w:val="000000"/>
          <w:szCs w:val="20"/>
          <w:shd w:val="clear" w:color="auto" w:fill="FFFFFF"/>
        </w:rPr>
        <w:t>LS Productions. (2019). </w:t>
      </w:r>
      <w:r w:rsidRPr="00910A85">
        <w:rPr>
          <w:rFonts w:ascii="Open Sans" w:hAnsi="Open Sans"/>
          <w:i/>
          <w:iCs/>
          <w:color w:val="000000"/>
          <w:szCs w:val="20"/>
          <w:shd w:val="clear" w:color="auto" w:fill="FFFFFF"/>
        </w:rPr>
        <w:t>UK-wide Service Production Company</w:t>
      </w:r>
      <w:r w:rsidRPr="00910A85">
        <w:rPr>
          <w:rFonts w:ascii="Open Sans" w:hAnsi="Open Sans"/>
          <w:color w:val="000000"/>
          <w:szCs w:val="20"/>
          <w:shd w:val="clear" w:color="auto" w:fill="FFFFFF"/>
        </w:rPr>
        <w:t>. [online] Available at: https://lsproductions.com/ [Accessed 13 May 2019].</w:t>
      </w:r>
      <w:r w:rsidRPr="00910A85">
        <w:t xml:space="preserve"> </w:t>
      </w:r>
    </w:p>
    <w:p w:rsidR="00FC5A2F" w:rsidRPr="00910A85" w:rsidRDefault="00FC5A2F" w:rsidP="00545D7A">
      <w:r w:rsidRPr="00910A85">
        <w:rPr>
          <w:rFonts w:ascii="Open Sans" w:hAnsi="Open Sans"/>
          <w:color w:val="000000"/>
          <w:szCs w:val="20"/>
          <w:shd w:val="clear" w:color="auto" w:fill="FFFFFF"/>
        </w:rPr>
        <w:t>Samsung au. (2019). </w:t>
      </w:r>
      <w:r w:rsidRPr="00910A85">
        <w:rPr>
          <w:rFonts w:ascii="Open Sans" w:hAnsi="Open Sans"/>
          <w:i/>
          <w:iCs/>
          <w:color w:val="000000"/>
          <w:szCs w:val="20"/>
          <w:shd w:val="clear" w:color="auto" w:fill="FFFFFF"/>
        </w:rPr>
        <w:t>Samsung Australia</w:t>
      </w:r>
      <w:r w:rsidRPr="00910A85">
        <w:rPr>
          <w:rFonts w:ascii="Open Sans" w:hAnsi="Open Sans"/>
          <w:color w:val="000000"/>
          <w:szCs w:val="20"/>
          <w:shd w:val="clear" w:color="auto" w:fill="FFFFFF"/>
        </w:rPr>
        <w:t>. [online] Available at: https://www.samsung.com/au/?cid=AU_2018__02_TXT_NA_NA_NA_samsung_NA_NA_NA_7789085785_NA&amp;ef_id=CjwKCAjwiN_mBRBBEiwA9N-e_o9PH7kVl9aPEMCvAUxMET9VGJ-4SQj6CXH4qCJmfKK0j8BvQp499BoCZlcQAvD_BwE:G:s&amp;gclid=CjwKCAjwiN_mBRBBEiwA9N-e_o9PH7kVl9aPEMCvAUxMET9VGJ-4SQj6CXH4qCJmfKK0j8BvQp499BoCZlcQAvD_BwE&amp;gclsrc=aw.ds [Accessed 13 May 2019].</w:t>
      </w:r>
    </w:p>
    <w:sectPr w:rsidR="00FC5A2F" w:rsidRPr="00910A8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4313" w:rsidRDefault="00C14313" w:rsidP="00674A17">
      <w:pPr>
        <w:spacing w:after="0" w:line="240" w:lineRule="auto"/>
      </w:pPr>
      <w:r>
        <w:separator/>
      </w:r>
    </w:p>
  </w:endnote>
  <w:endnote w:type="continuationSeparator" w:id="0">
    <w:p w:rsidR="00C14313" w:rsidRDefault="00C14313" w:rsidP="00674A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4313" w:rsidRDefault="00C14313" w:rsidP="00674A17">
      <w:pPr>
        <w:spacing w:after="0" w:line="240" w:lineRule="auto"/>
      </w:pPr>
      <w:r>
        <w:separator/>
      </w:r>
    </w:p>
  </w:footnote>
  <w:footnote w:type="continuationSeparator" w:id="0">
    <w:p w:rsidR="00C14313" w:rsidRDefault="00C14313" w:rsidP="00674A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D57A5B"/>
    <w:multiLevelType w:val="hybridMultilevel"/>
    <w:tmpl w:val="37A64AD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AD34430"/>
    <w:multiLevelType w:val="hybridMultilevel"/>
    <w:tmpl w:val="D3F4BE1E"/>
    <w:lvl w:ilvl="0" w:tplc="0C6CCE52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AyIjY0sTY3NjcyUdpeDU4uLM/DyQAuNaAKL9xAIsAAAA"/>
  </w:docVars>
  <w:rsids>
    <w:rsidRoot w:val="002F0A94"/>
    <w:rsid w:val="000210D0"/>
    <w:rsid w:val="00074213"/>
    <w:rsid w:val="000A2F04"/>
    <w:rsid w:val="001C545E"/>
    <w:rsid w:val="002407BA"/>
    <w:rsid w:val="00281F52"/>
    <w:rsid w:val="002C2CA3"/>
    <w:rsid w:val="002D4413"/>
    <w:rsid w:val="002F0A94"/>
    <w:rsid w:val="00334A76"/>
    <w:rsid w:val="003B0E5D"/>
    <w:rsid w:val="004241E4"/>
    <w:rsid w:val="004719EF"/>
    <w:rsid w:val="00526C10"/>
    <w:rsid w:val="00545D7A"/>
    <w:rsid w:val="005B7075"/>
    <w:rsid w:val="005D7D82"/>
    <w:rsid w:val="00674A17"/>
    <w:rsid w:val="006C3982"/>
    <w:rsid w:val="00726FA7"/>
    <w:rsid w:val="007546B7"/>
    <w:rsid w:val="007711B7"/>
    <w:rsid w:val="00831897"/>
    <w:rsid w:val="00837631"/>
    <w:rsid w:val="00874811"/>
    <w:rsid w:val="00892D51"/>
    <w:rsid w:val="00910A85"/>
    <w:rsid w:val="009320EF"/>
    <w:rsid w:val="0096203A"/>
    <w:rsid w:val="009C1F33"/>
    <w:rsid w:val="00A26E24"/>
    <w:rsid w:val="00A54ACE"/>
    <w:rsid w:val="00A61584"/>
    <w:rsid w:val="00AD02BA"/>
    <w:rsid w:val="00AD61CF"/>
    <w:rsid w:val="00BB4AA1"/>
    <w:rsid w:val="00C14313"/>
    <w:rsid w:val="00C37B21"/>
    <w:rsid w:val="00C40345"/>
    <w:rsid w:val="00C4761F"/>
    <w:rsid w:val="00CC130A"/>
    <w:rsid w:val="00D02F89"/>
    <w:rsid w:val="00D74BF2"/>
    <w:rsid w:val="00D94455"/>
    <w:rsid w:val="00DC4AA3"/>
    <w:rsid w:val="00EF5240"/>
    <w:rsid w:val="00F745A1"/>
    <w:rsid w:val="00F90E72"/>
    <w:rsid w:val="00FC1FBE"/>
    <w:rsid w:val="00FC5A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95AAF6"/>
  <w15:chartTrackingRefBased/>
  <w15:docId w15:val="{45D64B1A-B8BA-407C-9B7A-D0AC9A00A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F0A94"/>
    <w:pPr>
      <w:ind w:leftChars="400" w:left="800"/>
    </w:pPr>
  </w:style>
  <w:style w:type="character" w:styleId="a4">
    <w:name w:val="Hyperlink"/>
    <w:basedOn w:val="a0"/>
    <w:uiPriority w:val="99"/>
    <w:unhideWhenUsed/>
    <w:rsid w:val="00545D7A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96203A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4241E4"/>
    <w:rPr>
      <w:color w:val="954F72" w:themeColor="followedHyperlink"/>
      <w:u w:val="single"/>
    </w:rPr>
  </w:style>
  <w:style w:type="paragraph" w:styleId="a7">
    <w:name w:val="header"/>
    <w:basedOn w:val="a"/>
    <w:link w:val="Char"/>
    <w:uiPriority w:val="99"/>
    <w:unhideWhenUsed/>
    <w:rsid w:val="00674A1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674A17"/>
    <w:rPr>
      <w:lang w:val="en-AU"/>
    </w:rPr>
  </w:style>
  <w:style w:type="paragraph" w:styleId="a8">
    <w:name w:val="footer"/>
    <w:basedOn w:val="a"/>
    <w:link w:val="Char0"/>
    <w:uiPriority w:val="99"/>
    <w:unhideWhenUsed/>
    <w:rsid w:val="00674A1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674A17"/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588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20887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89820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5109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4689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481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3267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8535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9951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1190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80841">
          <w:marLeft w:val="0"/>
          <w:marRight w:val="-1339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BBF5335-500A-46FD-9621-A30FBD62D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2</TotalTime>
  <Pages>6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e Woo Kim</dc:creator>
  <cp:keywords/>
  <dc:description/>
  <cp:lastModifiedBy>Tae Woo Kim</cp:lastModifiedBy>
  <cp:revision>6</cp:revision>
  <dcterms:created xsi:type="dcterms:W3CDTF">2019-05-09T07:51:00Z</dcterms:created>
  <dcterms:modified xsi:type="dcterms:W3CDTF">2019-05-13T13:33:00Z</dcterms:modified>
</cp:coreProperties>
</file>